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3EF9B" w14:textId="4EEA11F6" w:rsidR="008F14DF" w:rsidRPr="000913BC" w:rsidRDefault="009046A7" w:rsidP="00DD659B">
      <w:pPr>
        <w:pStyle w:val="ae"/>
        <w:tabs>
          <w:tab w:val="center" w:pos="4876"/>
        </w:tabs>
      </w:pPr>
      <w:r>
        <w:rPr>
          <w:rFonts w:hint="eastAsia"/>
        </w:rPr>
        <w:t>論文種別</w:t>
      </w:r>
      <w:r w:rsidR="00DD659B">
        <w:tab/>
      </w:r>
    </w:p>
    <w:p w14:paraId="168BD71E" w14:textId="77777777" w:rsidR="008F14DF" w:rsidRPr="008F14DF" w:rsidRDefault="008F14DF" w:rsidP="00B84C94">
      <w:pPr>
        <w:pStyle w:val="afb"/>
        <w:spacing w:before="349"/>
      </w:pPr>
      <w:r>
        <w:rPr>
          <w:rFonts w:hint="eastAsia"/>
        </w:rPr>
        <w:t>標題　標題　標題　標題　標題　標題　標題　標題　標題　標題　標題　標題　標題　標題</w:t>
      </w:r>
    </w:p>
    <w:p w14:paraId="0DC84A28" w14:textId="1164AFFA" w:rsidR="008F14DF" w:rsidRDefault="008F14DF" w:rsidP="008F14DF">
      <w:pPr>
        <w:pStyle w:val="afc"/>
      </w:pPr>
      <w:r>
        <w:rPr>
          <w:rFonts w:hint="eastAsia"/>
        </w:rPr>
        <w:t>副題　副題　副題　副題　副題　副題　副題</w:t>
      </w:r>
    </w:p>
    <w:p w14:paraId="57D1931B" w14:textId="0A7C1302" w:rsidR="008F14DF" w:rsidRDefault="008F14DF" w:rsidP="00D749A5">
      <w:pPr>
        <w:pStyle w:val="afa"/>
        <w:spacing w:before="174"/>
        <w:rPr>
          <w:vertAlign w:val="superscript"/>
        </w:rPr>
      </w:pPr>
      <w:r>
        <w:rPr>
          <w:rFonts w:hint="eastAsia"/>
        </w:rPr>
        <w:t>著者</w:t>
      </w:r>
      <w:r>
        <w:rPr>
          <w:vertAlign w:val="superscript"/>
        </w:rPr>
        <w:t>1</w:t>
      </w:r>
      <w:r w:rsidR="00096D78" w:rsidRPr="00096D78">
        <w:rPr>
          <w:rFonts w:hint="eastAsia"/>
        </w:rPr>
        <w:t>，</w:t>
      </w:r>
      <w:r>
        <w:rPr>
          <w:rFonts w:hint="eastAsia"/>
        </w:rPr>
        <w:t>著者</w:t>
      </w:r>
      <w:r>
        <w:rPr>
          <w:vertAlign w:val="superscript"/>
        </w:rPr>
        <w:t>2,3</w:t>
      </w:r>
    </w:p>
    <w:p w14:paraId="29597867" w14:textId="5E3D4557" w:rsidR="008F14DF" w:rsidRPr="00D749A5" w:rsidRDefault="008F14DF" w:rsidP="00D749A5">
      <w:pPr>
        <w:pStyle w:val="af2"/>
        <w:spacing w:before="174"/>
      </w:pPr>
      <w:r>
        <w:rPr>
          <w:vertAlign w:val="superscript"/>
        </w:rPr>
        <w:t>1</w:t>
      </w:r>
      <w:r>
        <w:rPr>
          <w:rFonts w:hint="eastAsia"/>
        </w:rPr>
        <w:t>所属機関</w:t>
      </w:r>
    </w:p>
    <w:p w14:paraId="686CE0A8" w14:textId="6F9A0214" w:rsidR="008F14DF" w:rsidRPr="00D749A5" w:rsidRDefault="008F14DF" w:rsidP="00D749A5">
      <w:pPr>
        <w:pStyle w:val="af2"/>
        <w:spacing w:before="174"/>
      </w:pPr>
      <w:r>
        <w:rPr>
          <w:vertAlign w:val="superscript"/>
        </w:rPr>
        <w:t>2</w:t>
      </w:r>
      <w:r>
        <w:rPr>
          <w:rFonts w:hint="eastAsia"/>
        </w:rPr>
        <w:t>所属機関</w:t>
      </w:r>
    </w:p>
    <w:p w14:paraId="33F373AF" w14:textId="024EB38D" w:rsidR="008F14DF" w:rsidRPr="00D749A5" w:rsidRDefault="008F14DF" w:rsidP="00D749A5">
      <w:pPr>
        <w:pStyle w:val="af2"/>
        <w:spacing w:before="174"/>
      </w:pPr>
      <w:r w:rsidRPr="00096D78">
        <w:rPr>
          <w:vertAlign w:val="superscript"/>
        </w:rPr>
        <w:t>3</w:t>
      </w:r>
      <w:r w:rsidRPr="00D749A5">
        <w:rPr>
          <w:rFonts w:hint="eastAsia"/>
        </w:rPr>
        <w:t>所属機関</w:t>
      </w:r>
    </w:p>
    <w:p w14:paraId="25F6B271" w14:textId="54150F39" w:rsidR="008F14DF" w:rsidRPr="00D749A5" w:rsidRDefault="000B4D7D" w:rsidP="00D749A5">
      <w:pPr>
        <w:pStyle w:val="af4"/>
        <w:spacing w:before="174"/>
      </w:pPr>
      <w:r>
        <w:rPr>
          <w:rFonts w:hint="eastAsia"/>
        </w:rPr>
        <w:t>要約</w:t>
      </w:r>
    </w:p>
    <w:p w14:paraId="04286748" w14:textId="1FBC10FF" w:rsidR="008F14DF" w:rsidRDefault="000B4D7D" w:rsidP="008F14DF">
      <w:pPr>
        <w:pStyle w:val="af3"/>
        <w:spacing w:after="349"/>
        <w:ind w:firstLine="217"/>
      </w:pP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>。</w:t>
      </w:r>
    </w:p>
    <w:p w14:paraId="1D0EDA8C" w14:textId="5DA036F7" w:rsidR="008F14DF" w:rsidRDefault="008F14DF" w:rsidP="000913BC">
      <w:pPr>
        <w:pStyle w:val="ab"/>
        <w:spacing w:after="349"/>
      </w:pPr>
      <w:r>
        <w:rPr>
          <w:rFonts w:hint="eastAsia"/>
          <w:b/>
          <w:bCs/>
        </w:rPr>
        <w:t>キーワード：</w:t>
      </w:r>
      <w:r>
        <w:rPr>
          <w:rFonts w:hint="eastAsia"/>
        </w:rPr>
        <w:t>キーワード</w:t>
      </w:r>
      <w:r>
        <w:t>1</w:t>
      </w:r>
      <w:r>
        <w:rPr>
          <w:rFonts w:hint="eastAsia"/>
        </w:rPr>
        <w:t>，キーワード</w:t>
      </w:r>
      <w:r>
        <w:t>2</w:t>
      </w:r>
      <w:r>
        <w:rPr>
          <w:rFonts w:hint="eastAsia"/>
        </w:rPr>
        <w:t>，キーワード</w:t>
      </w:r>
      <w:r>
        <w:t>3</w:t>
      </w:r>
      <w:r>
        <w:rPr>
          <w:rFonts w:hint="eastAsia"/>
        </w:rPr>
        <w:t>，キーワード</w:t>
      </w:r>
      <w:r>
        <w:t>4</w:t>
      </w:r>
      <w:r>
        <w:rPr>
          <w:rFonts w:hint="eastAsia"/>
        </w:rPr>
        <w:t>，キーワード</w:t>
      </w:r>
      <w:r>
        <w:t>5</w:t>
      </w:r>
      <w:r>
        <w:rPr>
          <w:rFonts w:hint="eastAsia"/>
        </w:rPr>
        <w:t>，キーワード</w:t>
      </w:r>
      <w:r>
        <w:t>6</w:t>
      </w:r>
    </w:p>
    <w:p w14:paraId="7911503D" w14:textId="5EBFBB6C" w:rsidR="00C20159" w:rsidRPr="003F15B6" w:rsidRDefault="00C20159" w:rsidP="000913BC">
      <w:pPr>
        <w:pStyle w:val="ArticleTitle"/>
        <w:spacing w:before="349"/>
      </w:pPr>
      <w:r>
        <w:t xml:space="preserve">Titl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</w:p>
    <w:p w14:paraId="28402B39" w14:textId="77777777" w:rsidR="00C20159" w:rsidRPr="00FF4FF7" w:rsidRDefault="00C20159" w:rsidP="00C20159">
      <w:pPr>
        <w:pStyle w:val="ArticleSubTitle"/>
      </w:pPr>
      <w:proofErr w:type="spellStart"/>
      <w:r>
        <w:t>SubTitle</w:t>
      </w:r>
      <w:proofErr w:type="spellEnd"/>
      <w:r>
        <w:t xml:space="preserve"> </w:t>
      </w:r>
      <w:proofErr w:type="spellStart"/>
      <w:r>
        <w:t>SubTitle</w:t>
      </w:r>
      <w:proofErr w:type="spellEnd"/>
      <w:r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</w:p>
    <w:p w14:paraId="40C700D9" w14:textId="77777777" w:rsidR="00C20159" w:rsidRPr="00FF3861" w:rsidRDefault="00C20159" w:rsidP="000913BC">
      <w:pPr>
        <w:pStyle w:val="Author"/>
        <w:spacing w:before="174"/>
      </w:pPr>
      <w:r>
        <w:rPr>
          <w:rFonts w:hint="eastAsia"/>
        </w:rPr>
        <w:t>A</w:t>
      </w:r>
      <w:r>
        <w:t>uthor</w:t>
      </w:r>
      <w:r w:rsidRPr="00C15289">
        <w:rPr>
          <w:rFonts w:hint="eastAsia"/>
          <w:vertAlign w:val="superscript"/>
        </w:rP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A</w:t>
      </w:r>
      <w:r>
        <w:t>uthor</w:t>
      </w:r>
      <w:r>
        <w:rPr>
          <w:vertAlign w:val="superscript"/>
        </w:rPr>
        <w:t>2,3</w:t>
      </w:r>
    </w:p>
    <w:p w14:paraId="2D786830" w14:textId="791EF2F2" w:rsidR="00C20159" w:rsidRDefault="00C20159" w:rsidP="00C20159">
      <w:pPr>
        <w:pStyle w:val="Affiliation"/>
        <w:spacing w:before="174" w:after="174"/>
      </w:pPr>
      <w:r w:rsidRPr="00C15289">
        <w:rPr>
          <w:rFonts w:hint="eastAsia"/>
          <w:vertAlign w:val="superscript"/>
        </w:rPr>
        <w:t>1</w:t>
      </w:r>
      <w:r w:rsidRPr="003A6151">
        <w:t>Affiliation</w:t>
      </w:r>
    </w:p>
    <w:p w14:paraId="7F41CDBA" w14:textId="335B1504" w:rsidR="00C20159" w:rsidRDefault="00C20159" w:rsidP="00C20159">
      <w:pPr>
        <w:pStyle w:val="Affiliation"/>
        <w:spacing w:before="174" w:after="174"/>
      </w:pPr>
      <w:r w:rsidRPr="00C15289">
        <w:rPr>
          <w:rFonts w:hint="eastAsia"/>
          <w:vertAlign w:val="superscript"/>
        </w:rPr>
        <w:t>2</w:t>
      </w:r>
      <w:r w:rsidRPr="003A6151">
        <w:t>Affiliation</w:t>
      </w:r>
    </w:p>
    <w:p w14:paraId="1A7E660A" w14:textId="484211E5" w:rsidR="00C20159" w:rsidRDefault="00C20159" w:rsidP="00C20159">
      <w:pPr>
        <w:pStyle w:val="Affiliation"/>
        <w:spacing w:before="174" w:after="174"/>
      </w:pPr>
      <w:r>
        <w:rPr>
          <w:rFonts w:hint="eastAsia"/>
          <w:vertAlign w:val="superscript"/>
        </w:rPr>
        <w:t>3</w:t>
      </w:r>
      <w:r w:rsidRPr="003A6151">
        <w:t>Affiliation</w:t>
      </w:r>
    </w:p>
    <w:p w14:paraId="7E1D3EB5" w14:textId="77777777" w:rsidR="00C20159" w:rsidRPr="000913BC" w:rsidRDefault="00C20159" w:rsidP="000913BC">
      <w:pPr>
        <w:pStyle w:val="AbstractLabel"/>
        <w:spacing w:before="174"/>
      </w:pPr>
      <w:r>
        <w:rPr>
          <w:rFonts w:hint="eastAsia"/>
        </w:rPr>
        <w:t>A</w:t>
      </w:r>
      <w:r>
        <w:t>bstract</w:t>
      </w:r>
    </w:p>
    <w:p w14:paraId="42FBA4FB" w14:textId="348F3930" w:rsidR="002E5C48" w:rsidRDefault="002E5C48" w:rsidP="002E5C48">
      <w:pPr>
        <w:pStyle w:val="Abstract"/>
        <w:spacing w:after="349"/>
        <w:ind w:firstLine="434"/>
      </w:pPr>
      <w:r>
        <w:rPr>
          <w:rFonts w:hint="eastAsia"/>
        </w:rPr>
        <w:t>A</w:t>
      </w:r>
      <w:r>
        <w:t xml:space="preserve">bstract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</w:p>
    <w:p w14:paraId="4AF51B82" w14:textId="387107CD" w:rsidR="00C20159" w:rsidRDefault="002E5C48" w:rsidP="00C20159">
      <w:pPr>
        <w:pStyle w:val="Abstract"/>
        <w:spacing w:after="349"/>
        <w:ind w:firstLine="434"/>
      </w:pP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</w:p>
    <w:p w14:paraId="2B86DC73" w14:textId="2C7349E4" w:rsidR="00D528F6" w:rsidRDefault="00C20159" w:rsidP="00D528F6">
      <w:pPr>
        <w:pStyle w:val="KeyWord"/>
        <w:spacing w:after="349"/>
        <w:sectPr w:rsidR="00D528F6" w:rsidSect="009B3387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  <w:r w:rsidRPr="00B607A7">
        <w:rPr>
          <w:rFonts w:hint="eastAsia"/>
          <w:b/>
          <w:bCs w:val="0"/>
        </w:rPr>
        <w:t>K</w:t>
      </w:r>
      <w:r w:rsidRPr="00B607A7">
        <w:rPr>
          <w:b/>
          <w:bCs w:val="0"/>
        </w:rPr>
        <w:t>eyword</w:t>
      </w:r>
      <w:r w:rsidR="00D90A14">
        <w:rPr>
          <w:rFonts w:hint="eastAsia"/>
          <w:b/>
          <w:bCs w:val="0"/>
        </w:rPr>
        <w:t>s</w:t>
      </w:r>
      <w:r w:rsidRPr="00B607A7">
        <w:rPr>
          <w:b/>
          <w:bCs w:val="0"/>
        </w:rPr>
        <w:t>:</w:t>
      </w:r>
      <w:r>
        <w:t xml:space="preserve"> Keyword1, Keyword2, </w:t>
      </w:r>
      <w:r>
        <w:rPr>
          <w:rFonts w:hint="eastAsia"/>
        </w:rPr>
        <w:t>K</w:t>
      </w:r>
      <w:r>
        <w:t>eyword3</w:t>
      </w:r>
      <w:r>
        <w:rPr>
          <w:rFonts w:hint="eastAsia"/>
        </w:rPr>
        <w:t>,</w:t>
      </w:r>
      <w:r>
        <w:t xml:space="preserve"> Keyword4 Keyword5, Keyword6 </w:t>
      </w:r>
    </w:p>
    <w:p w14:paraId="19C93A3D" w14:textId="6846ECC0" w:rsidR="000E4F77" w:rsidRPr="009C02CB" w:rsidRDefault="00873EA4" w:rsidP="009C02CB">
      <w:pPr>
        <w:pStyle w:val="af5"/>
        <w:numPr>
          <w:ilvl w:val="0"/>
          <w:numId w:val="1"/>
        </w:numPr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 w:hint="eastAsia"/>
        </w:rPr>
        <w:t>節</w:t>
      </w:r>
    </w:p>
    <w:p w14:paraId="3DDF23E1" w14:textId="57CC049C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</w:t>
      </w:r>
      <w:r>
        <w:rPr>
          <w:rStyle w:val="affa"/>
        </w:rPr>
        <w:footnoteReference w:id="1"/>
      </w:r>
      <w:r>
        <w:rPr>
          <w:rFonts w:hint="eastAsia"/>
        </w:rPr>
        <w:t>。</w:t>
      </w:r>
    </w:p>
    <w:p w14:paraId="347041D6" w14:textId="66321E24" w:rsidR="00316F0E" w:rsidRPr="00316F0E" w:rsidRDefault="00316F0E" w:rsidP="00316F0E">
      <w:pPr>
        <w:pStyle w:val="a6"/>
        <w:spacing w:after="349"/>
        <w:ind w:left="434"/>
      </w:pPr>
      <w:r>
        <w:rPr>
          <w:rFonts w:hint="eastAsia"/>
        </w:rPr>
        <w:lastRenderedPageBreak/>
        <w:t>引用文　引用文　引用文　引用文　引用文　引用文　引用文　引用文　引用文　引用文　引用文　引用文　引用文　引用文　引用文　引用文　引用文　引用文　引用文　引用文</w:t>
      </w:r>
      <w:r>
        <w:rPr>
          <w:rStyle w:val="affa"/>
        </w:rPr>
        <w:footnoteReference w:id="2"/>
      </w:r>
      <w:r>
        <w:rPr>
          <w:rFonts w:hint="eastAsia"/>
        </w:rPr>
        <w:t>。</w:t>
      </w:r>
    </w:p>
    <w:p w14:paraId="519A7313" w14:textId="3ECEA391" w:rsidR="00316F0E" w:rsidRPr="009C02CB" w:rsidRDefault="0077218B" w:rsidP="00316F0E">
      <w:pPr>
        <w:pStyle w:val="af5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 xml:space="preserve">. </w:t>
      </w:r>
      <w:r w:rsidR="00873EA4" w:rsidRPr="009C02CB">
        <w:rPr>
          <w:rFonts w:asciiTheme="majorEastAsia" w:eastAsiaTheme="majorEastAsia" w:hAnsiTheme="majorEastAsia" w:hint="eastAsia"/>
        </w:rPr>
        <w:t>節</w:t>
      </w:r>
    </w:p>
    <w:p w14:paraId="2D3D92EB" w14:textId="7879E89B" w:rsidR="00316F0E" w:rsidRPr="009C02CB" w:rsidRDefault="0077218B" w:rsidP="00316F0E">
      <w:pPr>
        <w:pStyle w:val="af9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1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873EA4" w:rsidRPr="009C02CB">
        <w:rPr>
          <w:rFonts w:asciiTheme="majorEastAsia" w:eastAsiaTheme="majorEastAsia" w:hAnsiTheme="majorEastAsia" w:hint="eastAsia"/>
        </w:rPr>
        <w:t>小</w:t>
      </w:r>
      <w:r w:rsidR="00316F0E" w:rsidRPr="009C02CB">
        <w:rPr>
          <w:rFonts w:asciiTheme="majorEastAsia" w:eastAsiaTheme="majorEastAsia" w:hAnsiTheme="majorEastAsia" w:hint="eastAsia"/>
        </w:rPr>
        <w:t>節</w:t>
      </w:r>
    </w:p>
    <w:p w14:paraId="2E3A143E" w14:textId="6E8ABFE4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　本文　本文　本文　本文　本文</w:t>
      </w:r>
      <w:r w:rsidR="00291E3B">
        <w:rPr>
          <w:rFonts w:hint="eastAsia"/>
        </w:rPr>
        <w:t xml:space="preserve">　</w:t>
      </w:r>
      <w:r>
        <w:rPr>
          <w:rFonts w:hint="eastAsia"/>
        </w:rPr>
        <w:t>本文</w:t>
      </w:r>
      <w:r w:rsidR="00291E3B">
        <w:rPr>
          <w:rFonts w:hint="eastAsia"/>
        </w:rPr>
        <w:t xml:space="preserve">　</w:t>
      </w:r>
      <w:r w:rsidR="00291E3B" w:rsidRPr="00291E3B">
        <w:rPr>
          <w:rStyle w:val="aff"/>
          <w:rFonts w:hint="eastAsia"/>
        </w:rPr>
        <w:t>引用文献</w:t>
      </w:r>
      <w:r w:rsidR="00291E3B" w:rsidRPr="00291E3B">
        <w:rPr>
          <w:rStyle w:val="aff"/>
          <w:rFonts w:hint="eastAsia"/>
        </w:rPr>
        <w:t>(</w:t>
      </w:r>
      <w:r w:rsidR="00291E3B" w:rsidRPr="00291E3B">
        <w:rPr>
          <w:rStyle w:val="aff"/>
          <w:rFonts w:hint="eastAsia"/>
        </w:rPr>
        <w:t>発行年</w:t>
      </w:r>
      <w:r w:rsidR="00291E3B" w:rsidRPr="00291E3B">
        <w:rPr>
          <w:rStyle w:val="aff"/>
        </w:rPr>
        <w:t>)</w:t>
      </w:r>
      <w:r>
        <w:rPr>
          <w:rFonts w:hint="eastAsia"/>
        </w:rPr>
        <w:t>。</w:t>
      </w:r>
    </w:p>
    <w:p w14:paraId="05276452" w14:textId="3A26336E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。</w:t>
      </w:r>
    </w:p>
    <w:p w14:paraId="53405071" w14:textId="0C6842EB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bookmarkStart w:id="0" w:name="_Hlk75179082"/>
      <w:r w:rsidR="00D528F6">
        <w:rPr>
          <w:rFonts w:hint="eastAsia"/>
        </w:rPr>
        <w:t>1</w:t>
      </w:r>
      <w:bookmarkEnd w:id="0"/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</w:p>
    <w:p w14:paraId="655AD0CC" w14:textId="0C26021E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 w:rsidR="00A27BD2">
        <w:rPr>
          <w:rFonts w:hint="eastAsia"/>
        </w:rPr>
        <w:t xml:space="preserve">　リスト</w:t>
      </w:r>
      <w:r w:rsidR="00A27BD2">
        <w:rPr>
          <w:rFonts w:hint="eastAsia"/>
        </w:rPr>
        <w:t>2</w:t>
      </w:r>
    </w:p>
    <w:p w14:paraId="68090277" w14:textId="6A9503C3" w:rsidR="00316F0E" w:rsidRPr="009C02CB" w:rsidRDefault="0077218B" w:rsidP="00316F0E">
      <w:pPr>
        <w:pStyle w:val="af9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873EA4" w:rsidRPr="009C02CB">
        <w:rPr>
          <w:rFonts w:asciiTheme="majorEastAsia" w:eastAsiaTheme="majorEastAsia" w:hAnsiTheme="majorEastAsia" w:hint="eastAsia"/>
        </w:rPr>
        <w:t>小</w:t>
      </w:r>
      <w:r w:rsidR="00316F0E" w:rsidRPr="009C02CB">
        <w:rPr>
          <w:rFonts w:asciiTheme="majorEastAsia" w:eastAsiaTheme="majorEastAsia" w:hAnsiTheme="majorEastAsia" w:hint="eastAsia"/>
        </w:rPr>
        <w:t>節</w:t>
      </w:r>
    </w:p>
    <w:p w14:paraId="3CB07FB3" w14:textId="5698B8C7" w:rsidR="00316F0E" w:rsidRPr="009C02CB" w:rsidRDefault="0077218B" w:rsidP="00316F0E">
      <w:pPr>
        <w:pStyle w:val="af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/>
        </w:rPr>
        <w:t xml:space="preserve">. </w:t>
      </w: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1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316F0E" w:rsidRPr="009C02CB">
        <w:rPr>
          <w:rFonts w:asciiTheme="majorEastAsia" w:eastAsiaTheme="majorEastAsia" w:hAnsiTheme="majorEastAsia" w:hint="eastAsia"/>
        </w:rPr>
        <w:t>項</w:t>
      </w:r>
    </w:p>
    <w:p w14:paraId="5A1FC227" w14:textId="3BF57C9A" w:rsidR="00316F0E" w:rsidRDefault="00316F0E" w:rsidP="00316F0E">
      <w:pPr>
        <w:pStyle w:val="a7"/>
      </w:pPr>
      <w:r>
        <w:rPr>
          <w:rFonts w:hint="eastAsia"/>
        </w:rPr>
        <w:t>（</w:t>
      </w:r>
      <w:r w:rsidR="0077218B">
        <w:rPr>
          <w:rFonts w:hint="eastAsia"/>
        </w:rPr>
        <w:t>1</w:t>
      </w:r>
      <w:r>
        <w:rPr>
          <w:rFonts w:hint="eastAsia"/>
        </w:rPr>
        <w:t>）目</w:t>
      </w:r>
    </w:p>
    <w:p w14:paraId="0F6840FD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 xml:space="preserve">本文　本文　本文　本文　本文　本文　本文　本文　本文　本文　本文　本文　本文　本文　本文　本文　本文　本文　</w:t>
      </w:r>
      <w:r>
        <w:rPr>
          <w:rStyle w:val="aff1"/>
          <w:rFonts w:hint="eastAsia"/>
        </w:rPr>
        <w:t>数式（</w:t>
      </w:r>
      <w:r>
        <w:rPr>
          <w:rStyle w:val="aff1"/>
        </w:rPr>
        <w:t>1</w:t>
      </w:r>
      <w:r>
        <w:rPr>
          <w:rStyle w:val="aff1"/>
          <w:rFonts w:hint="eastAsia"/>
        </w:rPr>
        <w:t>）</w:t>
      </w:r>
      <w:r>
        <w:rPr>
          <w:rFonts w:hint="eastAsia"/>
        </w:rPr>
        <w:t>。</w:t>
      </w:r>
    </w:p>
    <w:tbl>
      <w:tblPr>
        <w:tblStyle w:val="af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1"/>
        <w:gridCol w:w="751"/>
      </w:tblGrid>
      <w:tr w:rsidR="00316F0E" w14:paraId="7EB56069" w14:textId="77777777" w:rsidTr="00316F0E">
        <w:trPr>
          <w:trHeight w:val="788"/>
        </w:trPr>
        <w:tc>
          <w:tcPr>
            <w:tcW w:w="9180" w:type="dxa"/>
            <w:vAlign w:val="center"/>
            <w:hideMark/>
          </w:tcPr>
          <w:p w14:paraId="2D91F630" w14:textId="77777777" w:rsidR="00316F0E" w:rsidRPr="00E97051" w:rsidRDefault="00316F0E" w:rsidP="00E97051">
            <w:pPr>
              <w:pStyle w:val="af8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758" w:type="dxa"/>
            <w:vAlign w:val="center"/>
            <w:hideMark/>
          </w:tcPr>
          <w:p w14:paraId="539E65D4" w14:textId="77777777" w:rsidR="00316F0E" w:rsidRPr="00E97051" w:rsidRDefault="00316F0E" w:rsidP="00E97051">
            <w:pPr>
              <w:pStyle w:val="af8"/>
            </w:pPr>
            <w:r w:rsidRPr="00E97051">
              <w:t>(1)</w:t>
            </w:r>
          </w:p>
        </w:tc>
      </w:tr>
    </w:tbl>
    <w:p w14:paraId="0F4099A7" w14:textId="77777777" w:rsidR="00316F0E" w:rsidRDefault="00316F0E" w:rsidP="00316F0E">
      <w:pPr>
        <w:pStyle w:val="afe"/>
      </w:pPr>
    </w:p>
    <w:p w14:paraId="3C5358BC" w14:textId="53B9FB0F" w:rsidR="00316F0E" w:rsidRPr="00316F0E" w:rsidRDefault="00316F0E" w:rsidP="00316F0E">
      <w:pPr>
        <w:pStyle w:val="a7"/>
      </w:pPr>
      <w:r>
        <w:rPr>
          <w:rFonts w:hint="eastAsia"/>
        </w:rPr>
        <w:t>（</w:t>
      </w:r>
      <w:r w:rsidR="0077218B">
        <w:t>2</w:t>
      </w:r>
      <w:r>
        <w:rPr>
          <w:rFonts w:hint="eastAsia"/>
        </w:rPr>
        <w:t>）目</w:t>
      </w:r>
    </w:p>
    <w:p w14:paraId="647FFF8F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（</w:t>
      </w:r>
      <w:r>
        <w:rPr>
          <w:rStyle w:val="aff0"/>
          <w:rFonts w:hint="eastAsia"/>
        </w:rPr>
        <w:t>図</w:t>
      </w:r>
      <w:r>
        <w:rPr>
          <w:rStyle w:val="aff0"/>
        </w:rPr>
        <w:t>1</w:t>
      </w:r>
      <w:r>
        <w:rPr>
          <w:rFonts w:hint="eastAsia"/>
        </w:rPr>
        <w:t>）</w:t>
      </w:r>
    </w:p>
    <w:p w14:paraId="1D7BF3EF" w14:textId="77777777" w:rsidR="00316F0E" w:rsidRDefault="00316F0E" w:rsidP="00316F0E">
      <w:pPr>
        <w:pStyle w:val="a4"/>
      </w:pPr>
      <w:r>
        <w:object w:dxaOrig="2295" w:dyaOrig="2745" w14:anchorId="3E973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15.2pt;height:137.4pt;mso-position-vertical:absolute" o:ole="">
            <v:imagedata r:id="rId12" o:title=""/>
          </v:shape>
          <o:OLEObject Type="Embed" ProgID="PBrush" ShapeID="_x0000_i1030" DrawAspect="Content" ObjectID="_1823425520" r:id="rId13"/>
        </w:object>
      </w:r>
    </w:p>
    <w:p w14:paraId="3749C947" w14:textId="20A0194D" w:rsidR="00316F0E" w:rsidRDefault="00316F0E" w:rsidP="00D528F6">
      <w:pPr>
        <w:pStyle w:val="af7"/>
        <w:spacing w:after="349"/>
        <w:rPr>
          <w:rStyle w:val="LinkEquation"/>
        </w:rPr>
      </w:pPr>
      <w:r>
        <w:rPr>
          <w:rFonts w:hint="eastAsia"/>
        </w:rPr>
        <w:t>図</w:t>
      </w:r>
      <w:r>
        <w:t>1</w:t>
      </w:r>
      <w:r>
        <w:rPr>
          <w:rFonts w:hint="eastAsia"/>
        </w:rPr>
        <w:t xml:space="preserve">　キャプション</w:t>
      </w:r>
    </w:p>
    <w:p w14:paraId="24BB7E23" w14:textId="013356DA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（</w:t>
      </w:r>
      <w:r>
        <w:rPr>
          <w:rStyle w:val="aff2"/>
          <w:rFonts w:hint="eastAsia"/>
        </w:rPr>
        <w:t>表</w:t>
      </w:r>
      <w:r>
        <w:rPr>
          <w:rStyle w:val="aff2"/>
        </w:rPr>
        <w:t>1</w:t>
      </w:r>
      <w:r>
        <w:rPr>
          <w:rFonts w:hint="eastAsia"/>
        </w:rPr>
        <w:t>）。</w:t>
      </w:r>
    </w:p>
    <w:p w14:paraId="29979781" w14:textId="77777777" w:rsidR="001D0F96" w:rsidRDefault="001D0F96" w:rsidP="00316F0E">
      <w:pPr>
        <w:pStyle w:val="afd"/>
        <w:spacing w:after="349"/>
        <w:ind w:firstLine="217"/>
      </w:pPr>
    </w:p>
    <w:p w14:paraId="47E2DA48" w14:textId="77777777" w:rsidR="00316F0E" w:rsidRDefault="00316F0E" w:rsidP="006054B5">
      <w:pPr>
        <w:pStyle w:val="a9"/>
      </w:pPr>
      <w:r>
        <w:rPr>
          <w:rFonts w:hint="eastAsia"/>
        </w:rPr>
        <w:lastRenderedPageBreak/>
        <w:t>表</w:t>
      </w:r>
      <w:r>
        <w:t>1</w:t>
      </w:r>
      <w:r>
        <w:rPr>
          <w:rFonts w:hint="eastAsia"/>
        </w:rPr>
        <w:t xml:space="preserve">　キャプション</w:t>
      </w:r>
    </w:p>
    <w:tbl>
      <w:tblPr>
        <w:tblStyle w:val="affb"/>
        <w:tblW w:w="0" w:type="auto"/>
        <w:tblLook w:val="04A0" w:firstRow="1" w:lastRow="0" w:firstColumn="1" w:lastColumn="0" w:noHBand="0" w:noVBand="1"/>
      </w:tblPr>
      <w:tblGrid>
        <w:gridCol w:w="2435"/>
        <w:gridCol w:w="2435"/>
        <w:gridCol w:w="2436"/>
        <w:gridCol w:w="2436"/>
      </w:tblGrid>
      <w:tr w:rsidR="00316F0E" w:rsidRPr="006054B5" w14:paraId="399360CD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E6A1" w14:textId="5B502B0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88C9A" w14:textId="5B274863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6A8D1" w14:textId="5B41FF5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2E99" w14:textId="7CE9D5AE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1DD28BBB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55B4F" w14:textId="777C655A" w:rsidR="00A74FC3" w:rsidRPr="006054B5" w:rsidRDefault="00A74FC3" w:rsidP="00A74FC3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C071" w14:textId="355A6B64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F6141" w14:textId="4E5755F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2C8EB" w14:textId="4E90026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27B06FCA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74CCB" w14:textId="6607051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9C2A4" w14:textId="0DB4FE08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CDE93" w14:textId="4530B47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94CD" w14:textId="3F29F052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</w:tbl>
    <w:p w14:paraId="36BD60C4" w14:textId="77777777" w:rsidR="00316F0E" w:rsidRPr="006054B5" w:rsidRDefault="00316F0E" w:rsidP="006054B5">
      <w:pPr>
        <w:pStyle w:val="aa"/>
        <w:spacing w:after="349"/>
        <w:ind w:left="374" w:hanging="374"/>
      </w:pPr>
      <w:r>
        <w:rPr>
          <w:rFonts w:hint="eastAsia"/>
        </w:rPr>
        <w:t>表脚注</w:t>
      </w:r>
    </w:p>
    <w:p w14:paraId="1A360484" w14:textId="77777777" w:rsidR="00316F0E" w:rsidRDefault="00316F0E" w:rsidP="00316F0E">
      <w:pPr>
        <w:pStyle w:val="af1"/>
      </w:pPr>
      <w:r>
        <w:rPr>
          <w:rFonts w:hint="eastAsia"/>
        </w:rPr>
        <w:t>謝辞</w:t>
      </w:r>
    </w:p>
    <w:p w14:paraId="2557F01B" w14:textId="77777777" w:rsidR="00316F0E" w:rsidRDefault="00316F0E" w:rsidP="00316F0E">
      <w:pPr>
        <w:pStyle w:val="af0"/>
        <w:spacing w:after="349"/>
        <w:ind w:firstLine="187"/>
      </w:pP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</w:p>
    <w:p w14:paraId="39A2FF78" w14:textId="77777777" w:rsidR="00316F0E" w:rsidRPr="006054B5" w:rsidRDefault="00316F0E" w:rsidP="006054B5">
      <w:pPr>
        <w:pStyle w:val="ad"/>
      </w:pPr>
      <w:r>
        <w:rPr>
          <w:rFonts w:hint="eastAsia"/>
        </w:rPr>
        <w:t>引用文献</w:t>
      </w:r>
    </w:p>
    <w:p w14:paraId="6DEC20DC" w14:textId="77777777" w:rsidR="00873EA4" w:rsidRPr="00385A01" w:rsidRDefault="00873EA4" w:rsidP="00D76765">
      <w:pPr>
        <w:pStyle w:val="ac"/>
        <w:ind w:left="374" w:hanging="374"/>
      </w:pPr>
      <w:r w:rsidRPr="00385A01">
        <w:t xml:space="preserve">Cronbach, L. J. (1951). Coefficient alpha and the internal structure of tests. </w:t>
      </w:r>
      <w:r w:rsidRPr="00385A01">
        <w:rPr>
          <w:i/>
          <w:iCs/>
        </w:rPr>
        <w:t>Psychometrika</w:t>
      </w:r>
      <w:r w:rsidRPr="00385A01">
        <w:t xml:space="preserve">, </w:t>
      </w:r>
      <w:r w:rsidRPr="00385A01">
        <w:rPr>
          <w:i/>
          <w:iCs/>
        </w:rPr>
        <w:t>16</w:t>
      </w:r>
      <w:bookmarkStart w:id="1" w:name="_Hlk83656542"/>
      <w:r w:rsidRPr="00385A01">
        <w:t>(3)</w:t>
      </w:r>
      <w:bookmarkEnd w:id="1"/>
      <w:r w:rsidRPr="00385A01">
        <w:t xml:space="preserve">, 297-334. </w:t>
      </w:r>
      <w:bookmarkStart w:id="2" w:name="_Hlk83656568"/>
      <w:r w:rsidRPr="00385A01">
        <w:t>https://www.doi.org/10.1007/BF02310555</w:t>
      </w:r>
      <w:bookmarkEnd w:id="2"/>
    </w:p>
    <w:p w14:paraId="16B58878" w14:textId="77777777" w:rsidR="00873EA4" w:rsidRPr="00385A01" w:rsidRDefault="00873EA4" w:rsidP="00D76765">
      <w:pPr>
        <w:pStyle w:val="ac"/>
        <w:ind w:left="374" w:hanging="374"/>
      </w:pPr>
      <w:r w:rsidRPr="00385A01">
        <w:rPr>
          <w:rFonts w:hint="eastAsia"/>
        </w:rPr>
        <w:t>池田央</w:t>
      </w:r>
      <w:r w:rsidRPr="00385A01">
        <w:t xml:space="preserve"> (1992). </w:t>
      </w:r>
      <w:r w:rsidRPr="00385A01">
        <w:rPr>
          <w:rFonts w:hint="eastAsia"/>
        </w:rPr>
        <w:t>テストの科学</w:t>
      </w:r>
      <w:r w:rsidRPr="00385A01">
        <w:t>–</w:t>
      </w:r>
      <w:r w:rsidRPr="00385A01">
        <w:rPr>
          <w:rFonts w:hint="eastAsia"/>
        </w:rPr>
        <w:t>試験にかかわるすべての人に－</w:t>
      </w:r>
      <w:r w:rsidRPr="00385A01">
        <w:t xml:space="preserve"> </w:t>
      </w:r>
      <w:r w:rsidRPr="00385A01">
        <w:rPr>
          <w:rFonts w:hint="eastAsia"/>
        </w:rPr>
        <w:t>日本文化科学社．</w:t>
      </w:r>
    </w:p>
    <w:p w14:paraId="4D41107A" w14:textId="77777777" w:rsidR="00873EA4" w:rsidRPr="00385A01" w:rsidRDefault="00873EA4" w:rsidP="00D76765">
      <w:pPr>
        <w:pStyle w:val="ac"/>
        <w:ind w:left="374" w:hanging="374"/>
      </w:pPr>
      <w:r w:rsidRPr="00385A01">
        <w:t xml:space="preserve">Lord, F. M., &amp; Novick. M. R. (1989). </w:t>
      </w:r>
      <w:r w:rsidRPr="00385A01">
        <w:rPr>
          <w:i/>
          <w:iCs/>
        </w:rPr>
        <w:t>Statistical theories of mental test scores</w:t>
      </w:r>
      <w:r w:rsidRPr="00385A01">
        <w:t xml:space="preserve">. Addison Wesley. </w:t>
      </w:r>
      <w:r w:rsidRPr="00385A01">
        <w:rPr>
          <w:rFonts w:hint="eastAsia"/>
        </w:rPr>
        <w:t>［池田央，藤田恵璽，柳井晴夫，繁枡算男（訳編）</w:t>
      </w:r>
      <w:r w:rsidRPr="00385A01">
        <w:t xml:space="preserve"> </w:t>
      </w:r>
      <w:r w:rsidRPr="00385A01">
        <w:rPr>
          <w:rFonts w:hint="eastAsia"/>
        </w:rPr>
        <w:t>（</w:t>
      </w:r>
      <w:r w:rsidRPr="00385A01">
        <w:t>1992</w:t>
      </w:r>
      <w:r w:rsidRPr="00385A01">
        <w:rPr>
          <w:rFonts w:hint="eastAsia"/>
        </w:rPr>
        <w:t>）</w:t>
      </w:r>
      <w:r w:rsidRPr="00385A01">
        <w:t xml:space="preserve">. </w:t>
      </w:r>
      <w:r w:rsidRPr="00385A01">
        <w:rPr>
          <w:rFonts w:hint="eastAsia"/>
        </w:rPr>
        <w:t>教育測定学第</w:t>
      </w:r>
      <w:r w:rsidRPr="00385A01">
        <w:t>3</w:t>
      </w:r>
      <w:r w:rsidRPr="00385A01">
        <w:rPr>
          <w:rFonts w:hint="eastAsia"/>
        </w:rPr>
        <w:t>版（上下）</w:t>
      </w:r>
      <w:r w:rsidRPr="00385A01">
        <w:t xml:space="preserve"> C.S.L.</w:t>
      </w:r>
      <w:r w:rsidRPr="00385A01">
        <w:rPr>
          <w:rFonts w:hint="eastAsia"/>
        </w:rPr>
        <w:t>学習評価研究所．］</w:t>
      </w:r>
    </w:p>
    <w:p w14:paraId="5421EA97" w14:textId="77777777" w:rsidR="00873EA4" w:rsidRPr="00385A01" w:rsidRDefault="00873EA4" w:rsidP="00D76765">
      <w:pPr>
        <w:pStyle w:val="ac"/>
        <w:ind w:left="414" w:hanging="414"/>
        <w:rPr>
          <w:rFonts w:eastAsia="ＭＳ Ｐ明朝"/>
          <w:sz w:val="20"/>
        </w:rPr>
      </w:pPr>
      <w:r w:rsidRPr="00385A01">
        <w:rPr>
          <w:rFonts w:eastAsia="ＭＳ Ｐ明朝" w:hint="eastAsia"/>
          <w:sz w:val="20"/>
        </w:rPr>
        <w:t>芝祐順</w:t>
      </w:r>
      <w:r w:rsidRPr="00385A01">
        <w:rPr>
          <w:rFonts w:eastAsia="ＭＳ Ｐ明朝"/>
          <w:sz w:val="20"/>
        </w:rPr>
        <w:t>(</w:t>
      </w:r>
      <w:r w:rsidRPr="00385A01">
        <w:rPr>
          <w:rFonts w:eastAsia="ＭＳ Ｐ明朝" w:hint="eastAsia"/>
          <w:sz w:val="20"/>
        </w:rPr>
        <w:t>編</w:t>
      </w:r>
      <w:r w:rsidRPr="00385A01">
        <w:rPr>
          <w:rFonts w:eastAsia="ＭＳ Ｐ明朝"/>
          <w:sz w:val="20"/>
        </w:rPr>
        <w:t xml:space="preserve">) (1991). </w:t>
      </w:r>
      <w:r w:rsidRPr="00385A01">
        <w:rPr>
          <w:rFonts w:eastAsia="ＭＳ Ｐ明朝" w:hint="eastAsia"/>
          <w:sz w:val="20"/>
        </w:rPr>
        <w:t>項目反応理論－基礎と応用－東京大学出版会．</w:t>
      </w:r>
    </w:p>
    <w:p w14:paraId="34318DA1" w14:textId="77777777" w:rsidR="00873EA4" w:rsidRPr="00385A01" w:rsidRDefault="00873EA4" w:rsidP="00D76765">
      <w:pPr>
        <w:pStyle w:val="ac"/>
        <w:ind w:left="414" w:hanging="414"/>
        <w:rPr>
          <w:rFonts w:eastAsia="ＭＳ Ｐ明朝"/>
          <w:sz w:val="20"/>
        </w:rPr>
      </w:pPr>
      <w:bookmarkStart w:id="3" w:name="_Hlk83644078"/>
      <w:r w:rsidRPr="00385A01">
        <w:rPr>
          <w:rFonts w:eastAsia="ＭＳ Ｐ明朝"/>
          <w:sz w:val="20"/>
        </w:rPr>
        <w:t xml:space="preserve">van der Linden,  W. J. (2019). </w:t>
      </w:r>
      <w:r w:rsidRPr="00385A01">
        <w:rPr>
          <w:rFonts w:eastAsia="ＭＳ Ｐ明朝"/>
          <w:i/>
          <w:iCs/>
          <w:sz w:val="20"/>
        </w:rPr>
        <w:t>Handbook of item response theory: Vol. 1. Models.</w:t>
      </w:r>
      <w:r w:rsidRPr="00385A01">
        <w:rPr>
          <w:rFonts w:eastAsia="ＭＳ Ｐ明朝" w:hint="eastAsia"/>
          <w:sz w:val="20"/>
        </w:rPr>
        <w:t xml:space="preserve">　</w:t>
      </w:r>
      <w:r w:rsidRPr="00385A01">
        <w:rPr>
          <w:rFonts w:eastAsia="ＭＳ Ｐ明朝"/>
          <w:sz w:val="20"/>
        </w:rPr>
        <w:br/>
        <w:t>https://doi.org/10.1201/9781315119144</w:t>
      </w:r>
      <w:r w:rsidRPr="00385A01">
        <w:rPr>
          <w:rFonts w:eastAsia="ＭＳ Ｐ明朝" w:hint="eastAsia"/>
          <w:sz w:val="20"/>
        </w:rPr>
        <w:t xml:space="preserve">　</w:t>
      </w:r>
    </w:p>
    <w:bookmarkEnd w:id="3"/>
    <w:p w14:paraId="6C132D1B" w14:textId="77777777" w:rsidR="00873EA4" w:rsidRPr="00385A01" w:rsidRDefault="00873EA4" w:rsidP="00D76765">
      <w:pPr>
        <w:pStyle w:val="ac"/>
        <w:ind w:left="374" w:hanging="374"/>
        <w:rPr>
          <w:rFonts w:eastAsia="ＭＳ Ｐ明朝"/>
          <w:szCs w:val="24"/>
        </w:rPr>
      </w:pPr>
      <w:r w:rsidRPr="00385A01">
        <w:rPr>
          <w:rFonts w:eastAsia="ＭＳ Ｐ明朝" w:hint="eastAsia"/>
        </w:rPr>
        <w:t>山田太郎，山田花子，佐藤一郎，鈴木かおり</w:t>
      </w:r>
      <w:r w:rsidRPr="00385A01">
        <w:rPr>
          <w:rFonts w:eastAsia="ＭＳ Ｐ明朝"/>
        </w:rPr>
        <w:t xml:space="preserve"> (2005). </w:t>
      </w:r>
      <w:r w:rsidRPr="00385A01">
        <w:rPr>
          <w:rFonts w:eastAsia="ＭＳ Ｐ明朝" w:hint="eastAsia"/>
        </w:rPr>
        <w:t>ヤマダテスト受験者データベース作成の試み．日本テスト</w:t>
      </w:r>
      <w:r w:rsidRPr="00385A01">
        <w:rPr>
          <w:rFonts w:eastAsia="ＭＳ Ｐ明朝" w:hint="eastAsia"/>
          <w:szCs w:val="24"/>
        </w:rPr>
        <w:t>学会誌</w:t>
      </w:r>
      <w:r w:rsidRPr="00385A01">
        <w:rPr>
          <w:rFonts w:eastAsia="ＭＳ Ｐ明朝"/>
          <w:szCs w:val="24"/>
        </w:rPr>
        <w:t xml:space="preserve">, </w:t>
      </w:r>
      <w:r w:rsidRPr="00385A01">
        <w:rPr>
          <w:rFonts w:eastAsia="ＭＳ Ｐ明朝"/>
          <w:i/>
          <w:iCs/>
          <w:szCs w:val="24"/>
        </w:rPr>
        <w:t>1</w:t>
      </w:r>
      <w:r w:rsidRPr="00385A01">
        <w:rPr>
          <w:rFonts w:eastAsia="ＭＳ Ｐ明朝"/>
          <w:szCs w:val="24"/>
        </w:rPr>
        <w:t>(1), 301</w:t>
      </w:r>
      <w:r w:rsidRPr="00385A01">
        <w:rPr>
          <w:rFonts w:eastAsia="ＭＳ Ｐ明朝" w:hint="eastAsia"/>
          <w:szCs w:val="24"/>
        </w:rPr>
        <w:t>－</w:t>
      </w:r>
      <w:r w:rsidRPr="00385A01">
        <w:rPr>
          <w:rFonts w:eastAsia="ＭＳ Ｐ明朝"/>
          <w:szCs w:val="24"/>
        </w:rPr>
        <w:t>308</w:t>
      </w:r>
      <w:r w:rsidRPr="00385A01">
        <w:rPr>
          <w:rFonts w:eastAsia="ＭＳ Ｐ明朝" w:hint="eastAsia"/>
          <w:szCs w:val="24"/>
        </w:rPr>
        <w:t>．</w:t>
      </w:r>
      <w:r w:rsidRPr="00385A01">
        <w:t>https://www.doi.org/ 10.24690/jart.1.1_301</w:t>
      </w:r>
    </w:p>
    <w:p w14:paraId="1291B54B" w14:textId="77777777" w:rsidR="00210536" w:rsidRDefault="00210536" w:rsidP="009B54BA">
      <w:pPr>
        <w:pStyle w:val="Reference"/>
        <w:ind w:left="374" w:hanging="374"/>
        <w:sectPr w:rsidR="00210536" w:rsidSect="00D528F6">
          <w:type w:val="continuous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</w:p>
    <w:p w14:paraId="33A24EB9" w14:textId="69523A41" w:rsidR="009B54BA" w:rsidRPr="009B54BA" w:rsidRDefault="009B54BA" w:rsidP="009B54BA">
      <w:pPr>
        <w:pStyle w:val="Reference"/>
        <w:ind w:left="374" w:hanging="374"/>
      </w:pPr>
    </w:p>
    <w:sectPr w:rsidR="009B54BA" w:rsidRPr="009B54BA" w:rsidSect="00D528F6">
      <w:type w:val="continuous"/>
      <w:pgSz w:w="11906" w:h="16838" w:code="9"/>
      <w:pgMar w:top="1440" w:right="1077" w:bottom="1440" w:left="1077" w:header="567" w:footer="567" w:gutter="0"/>
      <w:cols w:space="425"/>
      <w:titlePg/>
      <w:docGrid w:type="linesAndChars" w:linePitch="349" w:charSpace="1434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5616B4" w14:textId="77777777" w:rsidR="00841F34" w:rsidRDefault="00841F34" w:rsidP="00B03ACF">
      <w:r>
        <w:separator/>
      </w:r>
    </w:p>
  </w:endnote>
  <w:endnote w:type="continuationSeparator" w:id="0">
    <w:p w14:paraId="5F1CBF7D" w14:textId="77777777" w:rsidR="00841F34" w:rsidRDefault="00841F34" w:rsidP="00B03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-ItalicMT">
    <w:altName w:val="Times New Roman"/>
    <w:charset w:val="00"/>
    <w:family w:val="roman"/>
    <w:pitch w:val="variable"/>
    <w:sig w:usb0="E0000AFF" w:usb1="00007843" w:usb2="00000001" w:usb3="00000000" w:csb0="000001B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C043B" w14:textId="77777777" w:rsidR="00BD2E67" w:rsidRPr="00BD2E67" w:rsidRDefault="00000000" w:rsidP="00742AB4">
    <w:pPr>
      <w:pStyle w:val="aff4"/>
      <w:jc w:val="left"/>
    </w:pPr>
    <w:r>
      <w:pict w14:anchorId="39DF2004">
        <v:rect id="_x0000_i1026" style="width:0;height:1.5pt" o:hrstd="t" o:hr="t" fillcolor="#a0a0a0" stroked="f"/>
      </w:pict>
    </w:r>
  </w:p>
  <w:p w14:paraId="1060F9EA" w14:textId="3EF50D77" w:rsidR="009B3387" w:rsidRPr="00C73BA8" w:rsidRDefault="009B3387" w:rsidP="00C73BA8">
    <w:pPr>
      <w:pStyle w:val="aff4"/>
    </w:pPr>
  </w:p>
  <w:p w14:paraId="13AEDD21" w14:textId="30BC327A" w:rsidR="00BD2E67" w:rsidRDefault="00BD2E67" w:rsidP="00742AB4">
    <w:pPr>
      <w:pStyle w:val="aff3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69D93" w14:textId="77777777" w:rsidR="00070A66" w:rsidRDefault="00000000" w:rsidP="00742AB4">
    <w:pPr>
      <w:pStyle w:val="aff4"/>
    </w:pPr>
    <w:r>
      <w:pict w14:anchorId="25ADDC3C">
        <v:rect id="_x0000_i1028" style="width:216.55pt;height:.75pt" o:hrpct="490" o:hrstd="t" o:hr="t" fillcolor="#a0a0a0" stroked="f">
          <v:textbox inset="5.85pt,.7pt,5.85pt,.7pt"/>
        </v:rect>
      </w:pict>
    </w:r>
  </w:p>
  <w:p w14:paraId="06EEF68C" w14:textId="4E05E398" w:rsidR="00D12C29" w:rsidRPr="00A83382" w:rsidRDefault="008F14DF" w:rsidP="00742AB4">
    <w:pPr>
      <w:pStyle w:val="aff4"/>
      <w:jc w:val="left"/>
    </w:pPr>
    <w:proofErr w:type="spellStart"/>
    <w:r>
      <w:t>yyyy</w:t>
    </w:r>
    <w:proofErr w:type="spellEnd"/>
    <w:r w:rsidRPr="008F14DF">
      <w:rPr>
        <w:rFonts w:hint="eastAsia"/>
      </w:rPr>
      <w:t>年</w:t>
    </w:r>
    <w:r>
      <w:t>mm</w:t>
    </w:r>
    <w:r w:rsidRPr="008F14DF">
      <w:rPr>
        <w:rFonts w:hint="eastAsia"/>
      </w:rPr>
      <w:t>月</w:t>
    </w:r>
    <w:r>
      <w:rPr>
        <w:rFonts w:hint="eastAsia"/>
      </w:rPr>
      <w:t>dd</w:t>
    </w:r>
    <w:r w:rsidRPr="008F14DF">
      <w:rPr>
        <w:rFonts w:hint="eastAsia"/>
      </w:rPr>
      <w:t>日</w:t>
    </w:r>
    <w:r>
      <w:rPr>
        <w:rFonts w:hint="eastAsia"/>
      </w:rPr>
      <w:t>受付、</w:t>
    </w:r>
    <w:proofErr w:type="spellStart"/>
    <w:r>
      <w:t>yyyy</w:t>
    </w:r>
    <w:proofErr w:type="spellEnd"/>
    <w:r w:rsidRPr="008F14DF">
      <w:rPr>
        <w:rFonts w:hint="eastAsia"/>
      </w:rPr>
      <w:t>年</w:t>
    </w:r>
    <w:r>
      <w:rPr>
        <w:rFonts w:hint="eastAsia"/>
      </w:rPr>
      <w:t>mm</w:t>
    </w:r>
    <w:r w:rsidRPr="008F14DF">
      <w:rPr>
        <w:rFonts w:hint="eastAsia"/>
      </w:rPr>
      <w:t>月</w:t>
    </w:r>
    <w:r>
      <w:rPr>
        <w:rFonts w:hint="eastAsia"/>
      </w:rPr>
      <w:t>d</w:t>
    </w:r>
    <w:r>
      <w:t>d</w:t>
    </w:r>
    <w:r w:rsidRPr="008F14DF">
      <w:rPr>
        <w:rFonts w:hint="eastAsia"/>
      </w:rPr>
      <w:t>日</w:t>
    </w:r>
    <w:r w:rsidR="00873EA4">
      <w:rPr>
        <w:rFonts w:hint="eastAsia"/>
      </w:rPr>
      <w:t>採択</w:t>
    </w:r>
  </w:p>
  <w:p w14:paraId="1875151B" w14:textId="2D16B895" w:rsidR="00D12C29" w:rsidRPr="00A83382" w:rsidRDefault="008F14DF" w:rsidP="00742AB4">
    <w:pPr>
      <w:pStyle w:val="aff4"/>
      <w:jc w:val="left"/>
    </w:pPr>
    <w:r>
      <w:rPr>
        <w:rFonts w:hint="eastAsia"/>
      </w:rPr>
      <w:t>連絡著者</w:t>
    </w:r>
    <w:r w:rsidR="00D12C29" w:rsidRPr="00A83382">
      <w:t>: Author</w:t>
    </w:r>
    <w:r w:rsidR="00D31700">
      <w:t>,</w:t>
    </w:r>
    <w:r w:rsidR="00D12C29" w:rsidRPr="00A83382">
      <w:t xml:space="preserve"> xxxx@xxxx.xx</w:t>
    </w:r>
  </w:p>
  <w:p w14:paraId="6237B343" w14:textId="7DDFF283" w:rsidR="009B3387" w:rsidRPr="00A83382" w:rsidRDefault="00000000" w:rsidP="00742AB4">
    <w:pPr>
      <w:pStyle w:val="aff4"/>
      <w:jc w:val="left"/>
    </w:pPr>
    <w:r>
      <w:pict w14:anchorId="71A50181">
        <v:rect id="_x0000_i1029" style="width:0;height:1.5pt" o:hrstd="t" o:hr="t" fillcolor="#a0a0a0" stroked="f"/>
      </w:pict>
    </w:r>
  </w:p>
  <w:p w14:paraId="776F6B10" w14:textId="46565CE1" w:rsidR="009B3387" w:rsidRPr="00A83382" w:rsidRDefault="00111DC0" w:rsidP="00C73BA8">
    <w:pPr>
      <w:pStyle w:val="aff4"/>
    </w:pPr>
    <w:r w:rsidRPr="00111DC0">
      <w:rPr>
        <w:rFonts w:hint="eastAsia"/>
      </w:rPr>
      <w:t>©</w:t>
    </w:r>
    <w:r w:rsidRPr="00111DC0">
      <w:t>202</w:t>
    </w:r>
    <w:r w:rsidR="00E370D7">
      <w:rPr>
        <w:rFonts w:hint="eastAsia"/>
      </w:rPr>
      <w:t>5</w:t>
    </w:r>
    <w:r w:rsidRPr="00111DC0">
      <w:t xml:space="preserve"> The Japan Association for Research on Testing, All Rights Reserved.</w:t>
    </w:r>
  </w:p>
  <w:p w14:paraId="2C4C1C42" w14:textId="5AFB7F28" w:rsidR="009B3387" w:rsidRPr="00742AB4" w:rsidRDefault="009B3387" w:rsidP="00742AB4">
    <w:pPr>
      <w:pStyle w:val="aff3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5DB7A0" w14:textId="77777777" w:rsidR="00841F34" w:rsidRDefault="00841F34" w:rsidP="00B03ACF">
      <w:r>
        <w:rPr>
          <w:rFonts w:hint="eastAsia"/>
        </w:rPr>
        <w:separator/>
      </w:r>
    </w:p>
  </w:footnote>
  <w:footnote w:type="continuationSeparator" w:id="0">
    <w:p w14:paraId="3243DA89" w14:textId="77777777" w:rsidR="00841F34" w:rsidRDefault="00841F34" w:rsidP="00B03ACF">
      <w:r>
        <w:continuationSeparator/>
      </w:r>
    </w:p>
  </w:footnote>
  <w:footnote w:id="1">
    <w:p w14:paraId="39F5C000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　脚注　脚注</w:t>
      </w:r>
    </w:p>
  </w:footnote>
  <w:footnote w:id="2">
    <w:p w14:paraId="23D38B61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B6EC0" w14:textId="3AB279FD" w:rsidR="009B3387" w:rsidRPr="00C55BA4" w:rsidRDefault="00742AB4" w:rsidP="00742AB4">
    <w:pPr>
      <w:pStyle w:val="aff5"/>
    </w:pPr>
    <w:r>
      <w:rPr>
        <w:rFonts w:hint="eastAsia"/>
      </w:rPr>
      <w:t>タイトル</w:t>
    </w:r>
  </w:p>
  <w:p w14:paraId="31C47A47" w14:textId="1BD63A28" w:rsidR="009B3387" w:rsidRPr="00C55BA4" w:rsidRDefault="00742AB4" w:rsidP="00742AB4">
    <w:pPr>
      <w:pStyle w:val="aff5"/>
    </w:pPr>
    <w:r>
      <w:rPr>
        <w:rFonts w:hint="eastAsia"/>
      </w:rPr>
      <w:t>著者</w:t>
    </w:r>
  </w:p>
  <w:p w14:paraId="2590C187" w14:textId="632668EF" w:rsidR="00B03ACF" w:rsidRPr="00BD2E67" w:rsidRDefault="00000000" w:rsidP="00742AB4">
    <w:pPr>
      <w:pStyle w:val="aff5"/>
    </w:pPr>
    <w:r>
      <w:pict w14:anchorId="4DCA7C7D">
        <v:rect id="_x0000_i1025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A0853" w14:textId="60F93C1D" w:rsidR="009B3387" w:rsidRPr="00BD2E67" w:rsidRDefault="005248DD" w:rsidP="00742AB4">
    <w:pPr>
      <w:pStyle w:val="aff5"/>
    </w:pPr>
    <w:r>
      <w:rPr>
        <w:rFonts w:hint="eastAsia"/>
      </w:rPr>
      <w:t>日本テスト学会誌</w:t>
    </w:r>
    <w:r w:rsidR="009E4DD1">
      <w:rPr>
        <w:rFonts w:hint="eastAsia"/>
      </w:rPr>
      <w:t>22</w:t>
    </w:r>
    <w:r w:rsidR="00C45213">
      <w:t>(</w:t>
    </w:r>
    <w:r>
      <w:t>1</w:t>
    </w:r>
    <w:r w:rsidR="00C45213">
      <w:t>)</w:t>
    </w:r>
    <w:r w:rsidR="009B3387" w:rsidRPr="00BD2E67">
      <w:rPr>
        <w:rFonts w:hint="eastAsia"/>
      </w:rPr>
      <w:t xml:space="preserve">, </w:t>
    </w:r>
    <w:r w:rsidR="009E4DD1">
      <w:rPr>
        <w:rFonts w:hint="eastAsia"/>
      </w:rPr>
      <w:t>2026</w:t>
    </w:r>
    <w:r w:rsidR="00C45213">
      <w:t xml:space="preserve">, </w:t>
    </w:r>
    <w:r w:rsidR="009B3387" w:rsidRPr="00BD2E67">
      <w:t>xx</w:t>
    </w:r>
    <w:r w:rsidR="009B3387" w:rsidRPr="00BD2E67">
      <w:rPr>
        <w:rFonts w:hint="eastAsia"/>
      </w:rPr>
      <w:t>–</w:t>
    </w:r>
    <w:r w:rsidR="009B3387" w:rsidRPr="00BD2E67">
      <w:t>xx</w:t>
    </w:r>
  </w:p>
  <w:p w14:paraId="2A4E27F4" w14:textId="5FBD4D8D" w:rsidR="009B3387" w:rsidRPr="00AE636C" w:rsidRDefault="009B3387" w:rsidP="00742AB4">
    <w:pPr>
      <w:pStyle w:val="aff5"/>
    </w:pPr>
  </w:p>
  <w:p w14:paraId="135F8047" w14:textId="77777777" w:rsidR="009B3387" w:rsidRPr="00BD2E67" w:rsidRDefault="00000000" w:rsidP="00742AB4">
    <w:pPr>
      <w:pStyle w:val="aff5"/>
    </w:pPr>
    <w:r>
      <w:pict w14:anchorId="7F881066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7A6805"/>
    <w:multiLevelType w:val="hybridMultilevel"/>
    <w:tmpl w:val="FDBEFBA4"/>
    <w:lvl w:ilvl="0" w:tplc="B930DA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36249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217"/>
  <w:drawingGridVerticalSpacing w:val="34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Y0NDAxMjU1NTNV0lEKTi0uzszPAykwrAUA5IEG+ywAAAA="/>
  </w:docVars>
  <w:rsids>
    <w:rsidRoot w:val="00B03ACF"/>
    <w:rsid w:val="00005E3D"/>
    <w:rsid w:val="000500C6"/>
    <w:rsid w:val="00070A66"/>
    <w:rsid w:val="000913BC"/>
    <w:rsid w:val="00092C08"/>
    <w:rsid w:val="00094DB4"/>
    <w:rsid w:val="00096D78"/>
    <w:rsid w:val="000B4D7D"/>
    <w:rsid w:val="000C74DC"/>
    <w:rsid w:val="000E4F77"/>
    <w:rsid w:val="00105CD5"/>
    <w:rsid w:val="00111DC0"/>
    <w:rsid w:val="00120210"/>
    <w:rsid w:val="0012768D"/>
    <w:rsid w:val="001348BE"/>
    <w:rsid w:val="00140CC3"/>
    <w:rsid w:val="001715AA"/>
    <w:rsid w:val="001B2B6A"/>
    <w:rsid w:val="001D0F96"/>
    <w:rsid w:val="001D536E"/>
    <w:rsid w:val="001E0242"/>
    <w:rsid w:val="00210536"/>
    <w:rsid w:val="00251BE3"/>
    <w:rsid w:val="00274744"/>
    <w:rsid w:val="002803A7"/>
    <w:rsid w:val="00291E3B"/>
    <w:rsid w:val="002C5A09"/>
    <w:rsid w:val="002E5C48"/>
    <w:rsid w:val="00302BE8"/>
    <w:rsid w:val="0030350C"/>
    <w:rsid w:val="00314193"/>
    <w:rsid w:val="00316F0E"/>
    <w:rsid w:val="00357509"/>
    <w:rsid w:val="00362A57"/>
    <w:rsid w:val="0038216D"/>
    <w:rsid w:val="0039640F"/>
    <w:rsid w:val="003A27AE"/>
    <w:rsid w:val="003B10F0"/>
    <w:rsid w:val="003B196F"/>
    <w:rsid w:val="004408D1"/>
    <w:rsid w:val="0045349D"/>
    <w:rsid w:val="00480CD6"/>
    <w:rsid w:val="00483A3A"/>
    <w:rsid w:val="004A1336"/>
    <w:rsid w:val="004E47A9"/>
    <w:rsid w:val="004E4C46"/>
    <w:rsid w:val="00507AFA"/>
    <w:rsid w:val="005248DD"/>
    <w:rsid w:val="00574AFF"/>
    <w:rsid w:val="0059594C"/>
    <w:rsid w:val="005D7BB2"/>
    <w:rsid w:val="005E2B29"/>
    <w:rsid w:val="006054B5"/>
    <w:rsid w:val="00631104"/>
    <w:rsid w:val="00651FBD"/>
    <w:rsid w:val="0065229F"/>
    <w:rsid w:val="006B4EF5"/>
    <w:rsid w:val="006F1E94"/>
    <w:rsid w:val="00742AB4"/>
    <w:rsid w:val="00746B4C"/>
    <w:rsid w:val="00764AB7"/>
    <w:rsid w:val="00770BAE"/>
    <w:rsid w:val="0077218B"/>
    <w:rsid w:val="007B16C3"/>
    <w:rsid w:val="007B3509"/>
    <w:rsid w:val="007F667F"/>
    <w:rsid w:val="00817CD6"/>
    <w:rsid w:val="00824ED5"/>
    <w:rsid w:val="0084145B"/>
    <w:rsid w:val="00841F34"/>
    <w:rsid w:val="00855258"/>
    <w:rsid w:val="00872B84"/>
    <w:rsid w:val="00873EA4"/>
    <w:rsid w:val="00884E6A"/>
    <w:rsid w:val="00893587"/>
    <w:rsid w:val="008A2B1F"/>
    <w:rsid w:val="008F14DF"/>
    <w:rsid w:val="009046A7"/>
    <w:rsid w:val="0090601E"/>
    <w:rsid w:val="00907276"/>
    <w:rsid w:val="00917B4B"/>
    <w:rsid w:val="00934126"/>
    <w:rsid w:val="00984241"/>
    <w:rsid w:val="009B3387"/>
    <w:rsid w:val="009B54BA"/>
    <w:rsid w:val="009C02CB"/>
    <w:rsid w:val="009C6D0C"/>
    <w:rsid w:val="009D2BA9"/>
    <w:rsid w:val="009E398A"/>
    <w:rsid w:val="009E4DD1"/>
    <w:rsid w:val="009F701B"/>
    <w:rsid w:val="00A27BD2"/>
    <w:rsid w:val="00A74FC3"/>
    <w:rsid w:val="00A806FC"/>
    <w:rsid w:val="00A83382"/>
    <w:rsid w:val="00AB26F3"/>
    <w:rsid w:val="00AC0936"/>
    <w:rsid w:val="00AE636C"/>
    <w:rsid w:val="00B03ACF"/>
    <w:rsid w:val="00B114B2"/>
    <w:rsid w:val="00B201E6"/>
    <w:rsid w:val="00B4287B"/>
    <w:rsid w:val="00B43070"/>
    <w:rsid w:val="00B4411E"/>
    <w:rsid w:val="00B51948"/>
    <w:rsid w:val="00B84C94"/>
    <w:rsid w:val="00BD2E67"/>
    <w:rsid w:val="00BE1F39"/>
    <w:rsid w:val="00C13C37"/>
    <w:rsid w:val="00C20159"/>
    <w:rsid w:val="00C24D41"/>
    <w:rsid w:val="00C45213"/>
    <w:rsid w:val="00C73BA8"/>
    <w:rsid w:val="00C76CE0"/>
    <w:rsid w:val="00C965E0"/>
    <w:rsid w:val="00CC55E2"/>
    <w:rsid w:val="00CF1D72"/>
    <w:rsid w:val="00D12C29"/>
    <w:rsid w:val="00D31700"/>
    <w:rsid w:val="00D52322"/>
    <w:rsid w:val="00D528F6"/>
    <w:rsid w:val="00D729F6"/>
    <w:rsid w:val="00D749A5"/>
    <w:rsid w:val="00D76765"/>
    <w:rsid w:val="00D90A14"/>
    <w:rsid w:val="00DA1E1B"/>
    <w:rsid w:val="00DD659B"/>
    <w:rsid w:val="00E073FE"/>
    <w:rsid w:val="00E07DA7"/>
    <w:rsid w:val="00E31CA8"/>
    <w:rsid w:val="00E350A8"/>
    <w:rsid w:val="00E370D7"/>
    <w:rsid w:val="00E97051"/>
    <w:rsid w:val="00EA71CC"/>
    <w:rsid w:val="00EB5880"/>
    <w:rsid w:val="00EE79EA"/>
    <w:rsid w:val="00F226D6"/>
    <w:rsid w:val="00F2406D"/>
    <w:rsid w:val="00F57687"/>
    <w:rsid w:val="00FA2136"/>
    <w:rsid w:val="00FD0098"/>
    <w:rsid w:val="00FF33EE"/>
    <w:rsid w:val="00FF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B791AD"/>
  <w15:chartTrackingRefBased/>
  <w15:docId w15:val="{FCD2BFFE-C0FF-4469-A2AF-B3A21FA8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89" w:qFormat="1"/>
    <w:lsdException w:name="heading 2" w:semiHidden="1" w:uiPriority="89" w:qFormat="1"/>
    <w:lsdException w:name="heading 3" w:semiHidden="1" w:uiPriority="89" w:qFormat="1"/>
    <w:lsdException w:name="heading 4" w:semiHidden="1" w:uiPriority="89" w:qFormat="1"/>
    <w:lsdException w:name="heading 5" w:semiHidden="1" w:uiPriority="89" w:qFormat="1"/>
    <w:lsdException w:name="heading 6" w:semiHidden="1" w:uiPriority="89" w:qFormat="1"/>
    <w:lsdException w:name="heading 7" w:semiHidden="1" w:uiPriority="89" w:qFormat="1"/>
    <w:lsdException w:name="heading 8" w:semiHidden="1" w:uiPriority="89" w:qFormat="1"/>
    <w:lsdException w:name="heading 9" w:semiHidden="1" w:uiPriority="8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89"/>
    <w:lsdException w:name="toc 2" w:semiHidden="1" w:uiPriority="89"/>
    <w:lsdException w:name="toc 3" w:semiHidden="1" w:uiPriority="89"/>
    <w:lsdException w:name="toc 4" w:semiHidden="1" w:uiPriority="89"/>
    <w:lsdException w:name="toc 5" w:semiHidden="1" w:uiPriority="89"/>
    <w:lsdException w:name="toc 6" w:semiHidden="1" w:uiPriority="89"/>
    <w:lsdException w:name="toc 7" w:semiHidden="1" w:uiPriority="89"/>
    <w:lsdException w:name="toc 8" w:semiHidden="1" w:uiPriority="89"/>
    <w:lsdException w:name="toc 9" w:semiHidden="1" w:uiPriority="8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89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iPriority="98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89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 w:uiPriority="0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89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 w:uiPriority="0"/>
    <w:lsdException w:name="Block Text" w:semiHidden="1"/>
    <w:lsdException w:name="Hyperlink" w:semiHidden="1"/>
    <w:lsdException w:name="FollowedHyperlink" w:semiHidden="1"/>
    <w:lsdException w:name="Strong" w:semiHidden="1" w:uiPriority="89" w:qFormat="1"/>
    <w:lsdException w:name="Emphasis" w:semiHidden="1" w:uiPriority="8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8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89" w:qFormat="1"/>
    <w:lsdException w:name="Quote" w:semiHidden="1" w:uiPriority="89" w:qFormat="1"/>
    <w:lsdException w:name="Intense Quote" w:semiHidden="1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89" w:qFormat="1"/>
    <w:lsdException w:name="Intense Emphasis" w:semiHidden="1" w:uiPriority="89" w:qFormat="1"/>
    <w:lsdException w:name="Subtle Reference" w:semiHidden="1" w:uiPriority="89" w:qFormat="1"/>
    <w:lsdException w:name="Intense Reference" w:semiHidden="1" w:uiPriority="89" w:qFormat="1"/>
    <w:lsdException w:name="Book Title" w:semiHidden="1" w:uiPriority="89" w:qFormat="1"/>
    <w:lsdException w:name="Bibliography" w:semiHidden="1" w:uiPriority="89"/>
    <w:lsdException w:name="TOC Heading" w:semiHidden="1" w:uiPriority="8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a">
    <w:name w:val="Normal"/>
    <w:uiPriority w:val="89"/>
    <w:semiHidden/>
    <w:qFormat/>
    <w:rsid w:val="00291E3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#Abstract"/>
    <w:uiPriority w:val="24"/>
    <w:qFormat/>
    <w:rsid w:val="000913BC"/>
    <w:pPr>
      <w:spacing w:afterLines="100" w:after="100" w:line="252" w:lineRule="exact"/>
      <w:ind w:left="363" w:right="363"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bstractLabel">
    <w:name w:val="#AbstractLabel"/>
    <w:uiPriority w:val="23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cknowledgments">
    <w:name w:val="#Acknowledgments"/>
    <w:uiPriority w:val="30"/>
    <w:qFormat/>
    <w:rsid w:val="00B03ACF"/>
    <w:pPr>
      <w:spacing w:afterLines="100" w:after="100" w:line="216" w:lineRule="exact"/>
      <w:ind w:firstLineChars="200" w:firstLine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cknowledgmentsLabel">
    <w:name w:val="#AcknowledgmentsLabel"/>
    <w:uiPriority w:val="29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filiation">
    <w:name w:val="#Affiliation"/>
    <w:uiPriority w:val="22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ItalicMT"/>
      <w:iCs/>
      <w:color w:val="000000"/>
      <w:kern w:val="0"/>
      <w:sz w:val="24"/>
      <w:szCs w:val="16"/>
    </w:rPr>
  </w:style>
  <w:style w:type="paragraph" w:customStyle="1" w:styleId="ArticleSubTitle">
    <w:name w:val="#ArticleSubTitle"/>
    <w:uiPriority w:val="21"/>
    <w:qFormat/>
    <w:rsid w:val="00B03ACF"/>
    <w:pPr>
      <w:keepNext/>
      <w:keepLines/>
      <w:suppressAutoHyphens/>
      <w:spacing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rticleTitle">
    <w:name w:val="#ArticleTitle"/>
    <w:uiPriority w:val="20"/>
    <w:qFormat/>
    <w:rsid w:val="00D749A5"/>
    <w:pPr>
      <w:keepNext/>
      <w:keepLines/>
      <w:suppressAutoHyphens/>
      <w:spacing w:beforeLines="100" w:before="100"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rticleType">
    <w:name w:val="#ArticleType"/>
    <w:uiPriority w:val="19"/>
    <w:qFormat/>
    <w:rsid w:val="003B10F0"/>
    <w:pPr>
      <w:keepNext/>
      <w:keepLines/>
      <w:suppressAutoHyphens/>
      <w:spacing w:line="336" w:lineRule="exact"/>
      <w:contextualSpacing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3">
    <w:name w:val="_フッター(画像)"/>
    <w:uiPriority w:val="18"/>
    <w:qFormat/>
    <w:rsid w:val="000500C6"/>
    <w:rPr>
      <w:rFonts w:ascii="Times New Roman" w:eastAsia="ＭＳ 明朝" w:hAnsi="Times New Roman" w:cs="Times New Roman"/>
      <w:kern w:val="0"/>
      <w:sz w:val="18"/>
    </w:rPr>
  </w:style>
  <w:style w:type="paragraph" w:customStyle="1" w:styleId="BodyText">
    <w:name w:val="#BodyText"/>
    <w:uiPriority w:val="26"/>
    <w:qFormat/>
    <w:rsid w:val="004E47A9"/>
    <w:pPr>
      <w:topLinePunct/>
      <w:spacing w:afterLines="100" w:after="100" w:line="252" w:lineRule="exact"/>
      <w:ind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BodyTextNoIndent">
    <w:name w:val="#BodyText(NoIndent)"/>
    <w:uiPriority w:val="26"/>
    <w:qFormat/>
    <w:rsid w:val="00B03ACF"/>
    <w:pPr>
      <w:spacing w:afterLines="100" w:after="100"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Chapter">
    <w:name w:val="#Chapter"/>
    <w:uiPriority w:val="26"/>
    <w:qFormat/>
    <w:rsid w:val="00B03ACF"/>
    <w:pPr>
      <w:keepNext/>
      <w:keepLines/>
      <w:suppressAutoHyphens/>
      <w:spacing w:line="288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Equation">
    <w:name w:val="#Equation"/>
    <w:uiPriority w:val="28"/>
    <w:qFormat/>
    <w:rsid w:val="00C20159"/>
    <w:pPr>
      <w:keepLine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FigureCaptionTop">
    <w:name w:val="#FigureCaption(Top)"/>
    <w:uiPriority w:val="27"/>
    <w:qFormat/>
    <w:rsid w:val="00B03ACF"/>
    <w:pPr>
      <w:spacing w:afterLines="100" w:after="100" w:line="252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FigureCaptionBottom">
    <w:name w:val="#FigureCaption(Bottom)"/>
    <w:uiPriority w:val="27"/>
    <w:qFormat/>
    <w:rsid w:val="00C20159"/>
    <w:pPr>
      <w:spacing w:afterLines="100" w:after="100" w:line="270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4">
    <w:name w:val="#図画像"/>
    <w:uiPriority w:val="9"/>
    <w:qFormat/>
    <w:rsid w:val="00B03ACF"/>
    <w:pPr>
      <w:keepLines/>
      <w:suppressAutoHyphens/>
      <w:contextualSpacing/>
      <w:jc w:val="center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FigureGraphics">
    <w:name w:val="#FigureGraphics"/>
    <w:uiPriority w:val="27"/>
    <w:qFormat/>
    <w:rsid w:val="00C20159"/>
    <w:pPr>
      <w:jc w:val="center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FooterGraphics">
    <w:name w:val="_Footer(Graphics)"/>
    <w:uiPriority w:val="89"/>
    <w:qFormat/>
    <w:rsid w:val="0038216D"/>
    <w:pPr>
      <w:keepLines/>
      <w:suppressAutoHyphens/>
      <w:contextualSpacing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KeyWord">
    <w:name w:val="#KeyWord"/>
    <w:uiPriority w:val="25"/>
    <w:qFormat/>
    <w:rsid w:val="000913BC"/>
    <w:pPr>
      <w:keepLines/>
      <w:suppressAutoHyphens/>
      <w:spacing w:afterLines="100" w:after="100" w:line="252" w:lineRule="exact"/>
      <w:ind w:left="1440" w:right="363" w:hanging="1077"/>
      <w:contextualSpacing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5">
    <w:name w:val="#リスト"/>
    <w:uiPriority w:val="10"/>
    <w:qFormat/>
    <w:rsid w:val="00B03ACF"/>
    <w:pPr>
      <w:keepLines/>
      <w:spacing w:afterLines="100" w:after="100" w:line="315" w:lineRule="exact"/>
      <w:ind w:leftChars="200" w:left="300" w:hangingChars="100" w:hanging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List">
    <w:name w:val="#List"/>
    <w:uiPriority w:val="28"/>
    <w:qFormat/>
    <w:rsid w:val="00B4411E"/>
    <w:pPr>
      <w:spacing w:afterLines="100" w:after="100" w:line="252" w:lineRule="exact"/>
      <w:ind w:leftChars="100" w:left="213" w:hanging="113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6">
    <w:name w:val="#引用文"/>
    <w:uiPriority w:val="10"/>
    <w:qFormat/>
    <w:rsid w:val="00B03ACF"/>
    <w:pPr>
      <w:keepLines/>
      <w:suppressAutoHyphens/>
      <w:spacing w:afterLines="100" w:after="100" w:line="315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Quote">
    <w:name w:val="#Quote"/>
    <w:uiPriority w:val="28"/>
    <w:qFormat/>
    <w:rsid w:val="00B4411E"/>
    <w:pPr>
      <w:spacing w:afterLines="100" w:after="100" w:line="252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Reference">
    <w:name w:val="#Reference"/>
    <w:uiPriority w:val="32"/>
    <w:qFormat/>
    <w:rsid w:val="00B03ACF"/>
    <w:pPr>
      <w:spacing w:line="216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ReferenceLabel">
    <w:name w:val="#ReferenceLabel"/>
    <w:uiPriority w:val="31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Section">
    <w:name w:val="#Section"/>
    <w:uiPriority w:val="26"/>
    <w:qFormat/>
    <w:rsid w:val="00B03ACF"/>
    <w:pPr>
      <w:keepNext/>
      <w:keepLines/>
      <w:suppressAutoHyphens/>
      <w:spacing w:line="288" w:lineRule="exact"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SubSection">
    <w:name w:val="#SubSection"/>
    <w:uiPriority w:val="26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7">
    <w:name w:val="#目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SubSubSection">
    <w:name w:val="#SubSubSection"/>
    <w:uiPriority w:val="26"/>
    <w:qFormat/>
    <w:rsid w:val="004E47A9"/>
    <w:pPr>
      <w:spacing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8">
    <w:name w:val="#表内"/>
    <w:uiPriority w:val="9"/>
    <w:qFormat/>
    <w:rsid w:val="00B03ACF"/>
    <w:pPr>
      <w:keepLines/>
      <w:suppressAutoHyphens/>
      <w:spacing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Body">
    <w:name w:val="#TableBody"/>
    <w:uiPriority w:val="27"/>
    <w:qFormat/>
    <w:rsid w:val="004E47A9"/>
    <w:pPr>
      <w:spacing w:line="252" w:lineRule="exact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9">
    <w:name w:val="#表キャプション"/>
    <w:uiPriority w:val="9"/>
    <w:qFormat/>
    <w:rsid w:val="00C24D41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Caption">
    <w:name w:val="#TableCaption"/>
    <w:uiPriority w:val="27"/>
    <w:qFormat/>
    <w:rsid w:val="00C20159"/>
    <w:pPr>
      <w:spacing w:line="252" w:lineRule="exact"/>
      <w:contextualSpacing/>
      <w:jc w:val="center"/>
    </w:pPr>
    <w:rPr>
      <w:rFonts w:ascii="Times New Roman" w:eastAsia="ＭＳ 明朝" w:hAnsi="Times New Roman"/>
    </w:rPr>
  </w:style>
  <w:style w:type="paragraph" w:customStyle="1" w:styleId="aa">
    <w:name w:val="#表脚注"/>
    <w:uiPriority w:val="9"/>
    <w:qFormat/>
    <w:rsid w:val="00B03ACF"/>
    <w:pPr>
      <w:spacing w:afterLines="100" w:after="100" w:line="270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TableFootNote">
    <w:name w:val="#TableFootNote"/>
    <w:uiPriority w:val="27"/>
    <w:qFormat/>
    <w:rsid w:val="00872B84"/>
    <w:pPr>
      <w:keepLines/>
      <w:spacing w:afterLines="100" w:after="100"/>
      <w:ind w:left="400" w:hangingChars="400" w:hanging="4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b">
    <w:name w:val="#キーワード"/>
    <w:uiPriority w:val="5"/>
    <w:qFormat/>
    <w:rsid w:val="00D749A5"/>
    <w:pPr>
      <w:keepLines/>
      <w:suppressAutoHyphens/>
      <w:spacing w:afterLines="100" w:after="100" w:line="315" w:lineRule="exact"/>
      <w:ind w:left="1673" w:right="363" w:hanging="131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c">
    <w:name w:val="#引用文献"/>
    <w:uiPriority w:val="14"/>
    <w:qFormat/>
    <w:rsid w:val="00B03ACF"/>
    <w:pPr>
      <w:keepLines/>
      <w:spacing w:line="270" w:lineRule="exact"/>
      <w:ind w:left="200" w:hangingChars="200" w:hanging="200"/>
      <w:contextualSpacing/>
      <w:jc w:val="both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d">
    <w:name w:val="#引用文献(見出し)"/>
    <w:uiPriority w:val="13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e">
    <w:name w:val="#論文種別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">
    <w:name w:val="#項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f0">
    <w:name w:val="#謝辞"/>
    <w:uiPriority w:val="12"/>
    <w:qFormat/>
    <w:rsid w:val="00B03ACF"/>
    <w:pPr>
      <w:spacing w:afterLines="100" w:after="100" w:line="270" w:lineRule="exact"/>
      <w:ind w:firstLineChars="100" w:firstLine="1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f1">
    <w:name w:val="#謝辞(見出し)"/>
    <w:uiPriority w:val="11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2">
    <w:name w:val="#所属"/>
    <w:uiPriority w:val="2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Times New Roman" w:eastAsia="ＭＳ 明朝" w:hAnsi="Times New Roman" w:cs="TimesNewRomanPS-ItalicMT"/>
      <w:iCs/>
      <w:color w:val="000000"/>
      <w:kern w:val="0"/>
      <w:sz w:val="24"/>
      <w:szCs w:val="16"/>
    </w:rPr>
  </w:style>
  <w:style w:type="paragraph" w:customStyle="1" w:styleId="af3">
    <w:name w:val="#要約"/>
    <w:uiPriority w:val="4"/>
    <w:qFormat/>
    <w:rsid w:val="00D749A5"/>
    <w:pPr>
      <w:spacing w:afterLines="100" w:after="100" w:line="315" w:lineRule="exact"/>
      <w:ind w:left="357" w:right="357"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4">
    <w:name w:val="#要約(見出し)"/>
    <w:uiPriority w:val="3"/>
    <w:qFormat/>
    <w:rsid w:val="00D749A5"/>
    <w:pPr>
      <w:spacing w:beforeLines="50" w:before="50" w:line="360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f5">
    <w:name w:val="#節(見出し)"/>
    <w:uiPriority w:val="5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af6">
    <w:name w:val="#図キャプション(上)"/>
    <w:uiPriority w:val="9"/>
    <w:qFormat/>
    <w:rsid w:val="003B10F0"/>
    <w:pPr>
      <w:spacing w:line="270" w:lineRule="exact"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7">
    <w:name w:val="#図キャプション(下)"/>
    <w:uiPriority w:val="9"/>
    <w:qFormat/>
    <w:rsid w:val="009B3387"/>
    <w:pPr>
      <w:keepLines/>
      <w:suppressAutoHyphens/>
      <w:spacing w:afterLines="100" w:after="100"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8">
    <w:name w:val="#数式"/>
    <w:uiPriority w:val="10"/>
    <w:qFormat/>
    <w:rsid w:val="00B03ACF"/>
    <w:pPr>
      <w:keepLines/>
      <w:tabs>
        <w:tab w:val="right" w:pos="8050"/>
      </w:tabs>
      <w:suppressAutoHyphen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af9">
    <w:name w:val="#小節(見出し)"/>
    <w:uiPriority w:val="6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afa">
    <w:name w:val="#著者"/>
    <w:uiPriority w:val="1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4"/>
      <w:szCs w:val="40"/>
    </w:rPr>
  </w:style>
  <w:style w:type="paragraph" w:customStyle="1" w:styleId="afb">
    <w:name w:val="#標題"/>
    <w:qFormat/>
    <w:rsid w:val="00B03ACF"/>
    <w:pPr>
      <w:keepNext/>
      <w:keepLines/>
      <w:suppressAutoHyphens/>
      <w:spacing w:beforeLines="100" w:before="100"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c">
    <w:name w:val="#副題"/>
    <w:qFormat/>
    <w:rsid w:val="00B03ACF"/>
    <w:pPr>
      <w:keepNext/>
      <w:keepLines/>
      <w:suppressAutoHyphens/>
      <w:spacing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fd">
    <w:name w:val="#本文"/>
    <w:uiPriority w:val="8"/>
    <w:qFormat/>
    <w:rsid w:val="00B03ACF"/>
    <w:pPr>
      <w:topLinePunct/>
      <w:spacing w:afterLines="100" w:after="100" w:line="315" w:lineRule="exact"/>
      <w:ind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e">
    <w:name w:val="#本文(インデントなし)"/>
    <w:uiPriority w:val="8"/>
    <w:qFormat/>
    <w:rsid w:val="00B03ACF"/>
    <w:pPr>
      <w:topLinePunct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character" w:customStyle="1" w:styleId="LinkEquation">
    <w:name w:val="$Link(Equation)"/>
    <w:uiPriority w:val="34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LinkFigure">
    <w:name w:val="$Link(Figure)"/>
    <w:uiPriority w:val="34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LinkReference">
    <w:name w:val="$Link(Reference)"/>
    <w:uiPriority w:val="34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LinkTable">
    <w:name w:val="$Link(Table)"/>
    <w:uiPriority w:val="34"/>
    <w:qFormat/>
    <w:rsid w:val="00B03ACF"/>
    <w:rPr>
      <w:bdr w:val="none" w:sz="0" w:space="0" w:color="auto"/>
      <w:shd w:val="clear" w:color="auto" w:fill="FFE599" w:themeFill="accent4" w:themeFillTint="66"/>
    </w:rPr>
  </w:style>
  <w:style w:type="character" w:customStyle="1" w:styleId="aff">
    <w:name w:val="$参照リンク(引用文献)"/>
    <w:uiPriority w:val="16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aff0">
    <w:name w:val="$参照リンク(図)"/>
    <w:uiPriority w:val="16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aff1">
    <w:name w:val="$参照リンク(数式)"/>
    <w:uiPriority w:val="16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aff2">
    <w:name w:val="$参照リンク(表)"/>
    <w:uiPriority w:val="16"/>
    <w:qFormat/>
    <w:rsid w:val="00B03ACF"/>
    <w:rPr>
      <w:bdr w:val="none" w:sz="0" w:space="0" w:color="auto"/>
      <w:shd w:val="clear" w:color="auto" w:fill="FFE599" w:themeFill="accent4" w:themeFillTint="66"/>
    </w:rPr>
  </w:style>
  <w:style w:type="paragraph" w:customStyle="1" w:styleId="Footer">
    <w:name w:val="_Footer"/>
    <w:uiPriority w:val="36"/>
    <w:qFormat/>
    <w:rsid w:val="00483A3A"/>
    <w:pPr>
      <w:keepNext/>
      <w:keepLine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FooterPageNumber">
    <w:name w:val="_Footer(PageNumber)"/>
    <w:uiPriority w:val="36"/>
    <w:qFormat/>
    <w:rsid w:val="00B03ACF"/>
    <w:pPr>
      <w:keepNext/>
      <w:keepLine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3">
    <w:name w:val="_フッター(ページ番号)"/>
    <w:uiPriority w:val="18"/>
    <w:qFormat/>
    <w:rsid w:val="000500C6"/>
    <w:pPr>
      <w:keepNext/>
      <w:keepLines/>
      <w:suppressLineNumber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4">
    <w:name w:val="_フッター"/>
    <w:uiPriority w:val="18"/>
    <w:qFormat/>
    <w:rsid w:val="00291E3B"/>
    <w:pPr>
      <w:keepNext/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5">
    <w:name w:val="_ヘッダー"/>
    <w:uiPriority w:val="17"/>
    <w:qFormat/>
    <w:rsid w:val="000500C6"/>
    <w:pPr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styleId="aff6">
    <w:name w:val="header"/>
    <w:basedOn w:val="a"/>
    <w:link w:val="aff7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7">
    <w:name w:val="ヘッダー (文字)"/>
    <w:basedOn w:val="a0"/>
    <w:link w:val="aff6"/>
    <w:uiPriority w:val="99"/>
    <w:semiHidden/>
    <w:rsid w:val="00BD2E67"/>
  </w:style>
  <w:style w:type="paragraph" w:styleId="aff8">
    <w:name w:val="footer"/>
    <w:basedOn w:val="a"/>
    <w:link w:val="aff9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9">
    <w:name w:val="フッター (文字)"/>
    <w:basedOn w:val="a0"/>
    <w:link w:val="aff8"/>
    <w:uiPriority w:val="99"/>
    <w:semiHidden/>
    <w:rsid w:val="00BD2E67"/>
  </w:style>
  <w:style w:type="character" w:styleId="affa">
    <w:name w:val="footnote reference"/>
    <w:uiPriority w:val="98"/>
    <w:semiHidden/>
    <w:rsid w:val="00BD2E67"/>
    <w:rPr>
      <w:vertAlign w:val="superscript"/>
    </w:rPr>
  </w:style>
  <w:style w:type="table" w:styleId="affb">
    <w:name w:val="Table Grid"/>
    <w:basedOn w:val="a1"/>
    <w:uiPriority w:val="59"/>
    <w:rsid w:val="00BD2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c">
    <w:name w:val="endnote text"/>
    <w:basedOn w:val="a"/>
    <w:link w:val="affd"/>
    <w:uiPriority w:val="99"/>
    <w:semiHidden/>
    <w:rsid w:val="0012768D"/>
    <w:pPr>
      <w:snapToGrid w:val="0"/>
      <w:spacing w:line="270" w:lineRule="exact"/>
      <w:jc w:val="left"/>
    </w:pPr>
    <w:rPr>
      <w:rFonts w:ascii="Times New Roman" w:eastAsia="ＭＳ 明朝" w:hAnsi="Times New Roman"/>
      <w:sz w:val="18"/>
    </w:rPr>
  </w:style>
  <w:style w:type="character" w:customStyle="1" w:styleId="affd">
    <w:name w:val="文末脚注文字列 (文字)"/>
    <w:basedOn w:val="a0"/>
    <w:link w:val="affc"/>
    <w:uiPriority w:val="99"/>
    <w:semiHidden/>
    <w:rsid w:val="0012768D"/>
    <w:rPr>
      <w:rFonts w:ascii="Times New Roman" w:eastAsia="ＭＳ 明朝" w:hAnsi="Times New Roman"/>
      <w:sz w:val="18"/>
    </w:rPr>
  </w:style>
  <w:style w:type="character" w:styleId="affe">
    <w:name w:val="FollowedHyperlink"/>
    <w:basedOn w:val="a0"/>
    <w:uiPriority w:val="99"/>
    <w:semiHidden/>
    <w:rsid w:val="0012768D"/>
    <w:rPr>
      <w:color w:val="auto"/>
      <w:u w:val="none"/>
    </w:rPr>
  </w:style>
  <w:style w:type="paragraph" w:styleId="afff">
    <w:name w:val="footnote text"/>
    <w:basedOn w:val="a"/>
    <w:link w:val="afff0"/>
    <w:uiPriority w:val="99"/>
    <w:semiHidden/>
    <w:rsid w:val="0012768D"/>
    <w:pPr>
      <w:snapToGrid w:val="0"/>
      <w:spacing w:line="240" w:lineRule="exact"/>
      <w:jc w:val="left"/>
    </w:pPr>
    <w:rPr>
      <w:rFonts w:ascii="Times New Roman" w:eastAsia="ＭＳ Ｐ明朝" w:hAnsi="Times New Roman"/>
      <w:sz w:val="18"/>
    </w:rPr>
  </w:style>
  <w:style w:type="character" w:customStyle="1" w:styleId="afff0">
    <w:name w:val="脚注文字列 (文字)"/>
    <w:basedOn w:val="a0"/>
    <w:link w:val="afff"/>
    <w:uiPriority w:val="99"/>
    <w:semiHidden/>
    <w:rsid w:val="0012768D"/>
    <w:rPr>
      <w:rFonts w:ascii="Times New Roman" w:eastAsia="ＭＳ Ｐ明朝" w:hAnsi="Times New Roman"/>
      <w:sz w:val="18"/>
    </w:rPr>
  </w:style>
  <w:style w:type="character" w:styleId="afff1">
    <w:name w:val="Hyperlink"/>
    <w:basedOn w:val="a0"/>
    <w:uiPriority w:val="99"/>
    <w:semiHidden/>
    <w:rsid w:val="0012768D"/>
    <w:rPr>
      <w:color w:val="auto"/>
      <w:u w:val="none"/>
    </w:rPr>
  </w:style>
  <w:style w:type="character" w:styleId="afff2">
    <w:name w:val="Smart Link"/>
    <w:basedOn w:val="a0"/>
    <w:uiPriority w:val="99"/>
    <w:semiHidden/>
    <w:rsid w:val="0012768D"/>
    <w:rPr>
      <w:color w:val="auto"/>
      <w:u w:val="none"/>
      <w:bdr w:val="none" w:sz="0" w:space="0" w:color="auto"/>
      <w:shd w:val="clear" w:color="auto" w:fill="auto"/>
    </w:rPr>
  </w:style>
  <w:style w:type="character" w:styleId="afff3">
    <w:name w:val="Smart Hyperlink"/>
    <w:basedOn w:val="a0"/>
    <w:uiPriority w:val="99"/>
    <w:semiHidden/>
    <w:rsid w:val="0012768D"/>
    <w:rPr>
      <w:u w:val="none"/>
    </w:rPr>
  </w:style>
  <w:style w:type="paragraph" w:customStyle="1" w:styleId="Header">
    <w:name w:val="_Header"/>
    <w:uiPriority w:val="35"/>
    <w:qFormat/>
    <w:rsid w:val="00D12C29"/>
    <w:pPr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f4">
    <w:name w:val="#本文脚注"/>
    <w:uiPriority w:val="15"/>
    <w:qFormat/>
    <w:rsid w:val="00C76CE0"/>
    <w:pPr>
      <w:spacing w:line="270" w:lineRule="exact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BodyTextFootnote">
    <w:name w:val="#BodyTextFootnote"/>
    <w:uiPriority w:val="33"/>
    <w:qFormat/>
    <w:rsid w:val="000500C6"/>
    <w:pPr>
      <w:spacing w:line="216" w:lineRule="exact"/>
    </w:pPr>
    <w:rPr>
      <w:rFonts w:ascii="Times New Roman" w:eastAsia="ＭＳ 明朝" w:hAnsi="Times New Roman" w:cs="TimesNewRomanPSMT"/>
      <w:kern w:val="0"/>
      <w:sz w:val="18"/>
      <w:szCs w:val="17"/>
    </w:rPr>
  </w:style>
  <w:style w:type="paragraph" w:customStyle="1" w:styleId="Author">
    <w:name w:val="#Author"/>
    <w:uiPriority w:val="21"/>
    <w:qFormat/>
    <w:rsid w:val="000913BC"/>
    <w:pPr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BoldMT"/>
      <w:bCs/>
      <w:color w:val="000000"/>
      <w:kern w:val="0"/>
      <w:sz w:val="24"/>
      <w:szCs w:val="40"/>
    </w:rPr>
  </w:style>
  <w:style w:type="paragraph" w:styleId="afff5">
    <w:name w:val="Body Text Indent"/>
    <w:basedOn w:val="a"/>
    <w:link w:val="afff6"/>
    <w:semiHidden/>
    <w:rsid w:val="00873EA4"/>
    <w:pPr>
      <w:ind w:left="1110"/>
    </w:pPr>
    <w:rPr>
      <w:rFonts w:ascii="Century" w:eastAsia="ＭＳ Ｐ明朝" w:hAnsi="Century" w:cs="Times New Roman"/>
      <w:kern w:val="0"/>
      <w:sz w:val="20"/>
      <w:szCs w:val="24"/>
    </w:rPr>
  </w:style>
  <w:style w:type="character" w:customStyle="1" w:styleId="afff6">
    <w:name w:val="本文インデント (文字)"/>
    <w:basedOn w:val="a0"/>
    <w:link w:val="afff5"/>
    <w:semiHidden/>
    <w:rsid w:val="00873EA4"/>
    <w:rPr>
      <w:rFonts w:ascii="Century" w:eastAsia="ＭＳ Ｐ明朝" w:hAnsi="Century" w:cs="Times New Roman"/>
      <w:kern w:val="0"/>
      <w:sz w:val="20"/>
      <w:szCs w:val="24"/>
    </w:rPr>
  </w:style>
  <w:style w:type="paragraph" w:styleId="3">
    <w:name w:val="Body Text Indent 3"/>
    <w:basedOn w:val="a"/>
    <w:link w:val="30"/>
    <w:semiHidden/>
    <w:rsid w:val="00873EA4"/>
    <w:pPr>
      <w:ind w:left="180" w:hanging="180"/>
    </w:pPr>
    <w:rPr>
      <w:rFonts w:ascii="Century" w:eastAsia="ＭＳ 明朝" w:hAnsi="Century" w:cs="Times New Roman"/>
      <w:sz w:val="20"/>
      <w:szCs w:val="22"/>
    </w:rPr>
  </w:style>
  <w:style w:type="character" w:customStyle="1" w:styleId="30">
    <w:name w:val="本文インデント 3 (文字)"/>
    <w:basedOn w:val="a0"/>
    <w:link w:val="3"/>
    <w:semiHidden/>
    <w:rsid w:val="00873EA4"/>
    <w:rPr>
      <w:rFonts w:ascii="Century" w:eastAsia="ＭＳ 明朝" w:hAnsi="Century" w:cs="Times New Roman"/>
      <w:sz w:val="20"/>
      <w:szCs w:val="22"/>
    </w:rPr>
  </w:style>
  <w:style w:type="paragraph" w:styleId="afff7">
    <w:name w:val="Revision"/>
    <w:hidden/>
    <w:uiPriority w:val="99"/>
    <w:semiHidden/>
    <w:rsid w:val="007721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37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DC258-133B-4EEC-878E-FD0B6ED13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山中 秀幸</cp:lastModifiedBy>
  <cp:revision>5</cp:revision>
  <dcterms:created xsi:type="dcterms:W3CDTF">2021-10-15T07:36:00Z</dcterms:created>
  <dcterms:modified xsi:type="dcterms:W3CDTF">2025-10-3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9e9e887e89f5fcc623cbd640d65c61aad1109b4d21b4188e7fa3ee1f912191</vt:lpwstr>
  </property>
</Properties>
</file>